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C4995C" w14:textId="39ABB8FA" w:rsidR="0086316F" w:rsidRPr="00442E52" w:rsidRDefault="00B14DC4" w:rsidP="00442E52">
      <w:pPr>
        <w:pStyle w:val="Title"/>
      </w:pPr>
      <w:r w:rsidRPr="00442E52">
        <w:t xml:space="preserve">Formatting Instructions </w:t>
      </w:r>
      <w:r w:rsidR="003D34CE" w:rsidRPr="00442E52">
        <w:t>for</w:t>
      </w:r>
      <w:r w:rsidRPr="00442E52">
        <w:t xml:space="preserve"> </w:t>
      </w:r>
      <w:r w:rsidR="00685C84">
        <w:t xml:space="preserve">AI </w:t>
      </w:r>
      <w:r w:rsidRPr="00442E52">
        <w:t>Agents4</w:t>
      </w:r>
      <w:r w:rsidR="00685C84">
        <w:t>QualResearch</w:t>
      </w:r>
      <w:r w:rsidRPr="00442E52">
        <w:t xml:space="preserve"> 2025</w:t>
      </w:r>
    </w:p>
    <w:p w14:paraId="6CDD22C0" w14:textId="77777777" w:rsidR="0085744B" w:rsidRDefault="0085744B" w:rsidP="002E7D44">
      <w:pPr>
        <w:pStyle w:val="BodyText"/>
      </w:pPr>
    </w:p>
    <w:p w14:paraId="46304725" w14:textId="5B4E30E4" w:rsidR="0085744B" w:rsidRPr="009A1950" w:rsidRDefault="0085744B" w:rsidP="002E7D44">
      <w:pPr>
        <w:pStyle w:val="BodyText"/>
      </w:pPr>
      <w:r w:rsidRPr="009A1950">
        <w:t>Font:</w:t>
      </w:r>
      <w:r w:rsidR="004108BB">
        <w:tab/>
      </w:r>
      <w:r w:rsidR="004108BB">
        <w:tab/>
      </w:r>
      <w:r w:rsidRPr="009A1950">
        <w:t>Times New Roman</w:t>
      </w:r>
    </w:p>
    <w:p w14:paraId="2F71B491" w14:textId="42A02267" w:rsidR="0085744B" w:rsidRDefault="0085744B" w:rsidP="002E7D44">
      <w:pPr>
        <w:pStyle w:val="BodyText"/>
      </w:pPr>
      <w:r>
        <w:t>Title:</w:t>
      </w:r>
      <w:r w:rsidR="004108BB">
        <w:tab/>
      </w:r>
      <w:r w:rsidR="004108BB">
        <w:tab/>
      </w:r>
      <w:r>
        <w:t>1</w:t>
      </w:r>
      <w:r w:rsidR="00442E52">
        <w:t>8</w:t>
      </w:r>
      <w:r>
        <w:t xml:space="preserve"> </w:t>
      </w:r>
      <w:r w:rsidR="00EE1209">
        <w:t>points</w:t>
      </w:r>
      <w:r w:rsidR="009A1950">
        <w:t>,</w:t>
      </w:r>
      <w:r>
        <w:t xml:space="preserve"> centered </w:t>
      </w:r>
    </w:p>
    <w:p w14:paraId="6328CF14" w14:textId="15CED3FC" w:rsidR="0085744B" w:rsidRDefault="006D6E81" w:rsidP="002E7D44">
      <w:pPr>
        <w:pStyle w:val="BodyText"/>
      </w:pPr>
      <w:r>
        <w:t>Text:</w:t>
      </w:r>
      <w:r w:rsidR="004108BB">
        <w:tab/>
      </w:r>
      <w:r w:rsidR="004108BB">
        <w:tab/>
      </w:r>
      <w:r>
        <w:t>12 point</w:t>
      </w:r>
      <w:r w:rsidR="00FA1254">
        <w:t>s</w:t>
      </w:r>
      <w:r>
        <w:t>, 1</w:t>
      </w:r>
      <w:r w:rsidR="00FA1254">
        <w:t>.</w:t>
      </w:r>
      <w:r>
        <w:t>5 spaced</w:t>
      </w:r>
      <w:r w:rsidR="00430BD9">
        <w:t>, spacing before 6</w:t>
      </w:r>
    </w:p>
    <w:p w14:paraId="40401BBD" w14:textId="0D0F1F61" w:rsidR="00A94A88" w:rsidRDefault="00B84239" w:rsidP="002E7D44">
      <w:pPr>
        <w:pStyle w:val="BodyText"/>
      </w:pPr>
      <w:r>
        <w:t xml:space="preserve">Header 1: </w:t>
      </w:r>
      <w:r w:rsidR="004108BB">
        <w:tab/>
      </w:r>
      <w:r w:rsidR="00442E52">
        <w:t>16</w:t>
      </w:r>
      <w:r>
        <w:t xml:space="preserve"> </w:t>
      </w:r>
      <w:r w:rsidR="00EE1209">
        <w:t>points</w:t>
      </w:r>
      <w:r>
        <w:t>, bold</w:t>
      </w:r>
      <w:r w:rsidR="00430BD9">
        <w:t>, spacing before 24</w:t>
      </w:r>
    </w:p>
    <w:p w14:paraId="5C5222A8" w14:textId="575EFB54" w:rsidR="00B84239" w:rsidRDefault="00B84239" w:rsidP="002E7D44">
      <w:pPr>
        <w:pStyle w:val="BodyText"/>
      </w:pPr>
      <w:r>
        <w:t xml:space="preserve">Header 2: </w:t>
      </w:r>
      <w:r w:rsidR="004108BB">
        <w:tab/>
      </w:r>
      <w:r w:rsidR="00442E52">
        <w:t xml:space="preserve">14 </w:t>
      </w:r>
      <w:r w:rsidR="00EE1209">
        <w:t>points</w:t>
      </w:r>
      <w:r w:rsidR="00442E52">
        <w:t>, bold</w:t>
      </w:r>
      <w:r w:rsidR="00430BD9">
        <w:t>, spacing before 10</w:t>
      </w:r>
    </w:p>
    <w:p w14:paraId="31BD2FC0" w14:textId="148B351B" w:rsidR="00442E52" w:rsidRDefault="00442E52" w:rsidP="002E7D44">
      <w:pPr>
        <w:pStyle w:val="BodyText"/>
      </w:pPr>
      <w:r>
        <w:t xml:space="preserve">Header 3: </w:t>
      </w:r>
      <w:r w:rsidR="004108BB">
        <w:tab/>
      </w:r>
      <w:r>
        <w:t xml:space="preserve">12 </w:t>
      </w:r>
      <w:r w:rsidR="00EE1209">
        <w:t>points</w:t>
      </w:r>
      <w:r>
        <w:t>, bold</w:t>
      </w:r>
      <w:r w:rsidR="00430BD9">
        <w:t>, spacing before 10</w:t>
      </w:r>
    </w:p>
    <w:p w14:paraId="0AE8317E" w14:textId="78A7FEFA" w:rsidR="000D78FB" w:rsidRDefault="000D78FB" w:rsidP="002E7D44">
      <w:pPr>
        <w:pStyle w:val="BodyText"/>
      </w:pPr>
      <w:r>
        <w:t xml:space="preserve">Margin: </w:t>
      </w:r>
      <w:r w:rsidR="004108BB">
        <w:tab/>
      </w:r>
      <w:r w:rsidR="00043B23">
        <w:t>standard normal</w:t>
      </w:r>
      <w:r w:rsidR="00FA1254">
        <w:t xml:space="preserve"> A4</w:t>
      </w:r>
      <w:r w:rsidR="00923F8E">
        <w:t xml:space="preserve"> </w:t>
      </w:r>
      <w:r w:rsidR="00E62632">
        <w:t>(preferred)</w:t>
      </w:r>
    </w:p>
    <w:p w14:paraId="4FC87328" w14:textId="39BA822A" w:rsidR="00A33B1A" w:rsidRDefault="00A33B1A" w:rsidP="002E7D44">
      <w:pPr>
        <w:pStyle w:val="BodyText"/>
      </w:pPr>
      <w:r>
        <w:t>Abstract</w:t>
      </w:r>
      <w:r w:rsidR="0058103D">
        <w:t xml:space="preserve">: </w:t>
      </w:r>
      <w:r w:rsidR="004108BB">
        <w:tab/>
      </w:r>
      <w:r w:rsidR="0058103D">
        <w:t>200 words</w:t>
      </w:r>
    </w:p>
    <w:p w14:paraId="3F5E1786" w14:textId="77777777" w:rsidR="00755DB2" w:rsidRDefault="00755DB2" w:rsidP="002E7D44">
      <w:pPr>
        <w:pStyle w:val="BodyText"/>
      </w:pPr>
    </w:p>
    <w:p w14:paraId="163A0141" w14:textId="7D805587" w:rsidR="00A8289A" w:rsidRDefault="00A8289A" w:rsidP="002E7D44">
      <w:pPr>
        <w:pStyle w:val="BodyText"/>
      </w:pPr>
      <w:r>
        <w:t>Article length:</w:t>
      </w:r>
      <w:r w:rsidR="004108BB">
        <w:tab/>
      </w:r>
      <w:r>
        <w:t>max. 3500 words</w:t>
      </w:r>
      <w:r w:rsidR="00755DB2">
        <w:t xml:space="preserve"> excluding references and author reflection</w:t>
      </w:r>
    </w:p>
    <w:p w14:paraId="231E4CE1" w14:textId="20C5E950" w:rsidR="00755DB2" w:rsidRDefault="00755DB2" w:rsidP="002E7D44">
      <w:pPr>
        <w:pStyle w:val="BodyText"/>
      </w:pPr>
      <w:r>
        <w:t xml:space="preserve">Author reflection: </w:t>
      </w:r>
      <w:r w:rsidR="00177DDE">
        <w:t>max. 1000 words</w:t>
      </w:r>
      <w:r w:rsidR="005A698A">
        <w:t>, mandatory</w:t>
      </w:r>
    </w:p>
    <w:p w14:paraId="0A63E982" w14:textId="12326E59" w:rsidR="000B2693" w:rsidRPr="001031C0" w:rsidRDefault="000B2693" w:rsidP="002E7D44">
      <w:pPr>
        <w:pStyle w:val="BodyText"/>
        <w:rPr>
          <w:color w:val="C0504D" w:themeColor="accent2"/>
        </w:rPr>
      </w:pPr>
      <w:r w:rsidRPr="001031C0">
        <w:rPr>
          <w:color w:val="C0504D" w:themeColor="accent2"/>
        </w:rPr>
        <w:t xml:space="preserve">Don’t forget to add the </w:t>
      </w:r>
      <w:r w:rsidR="005A698A" w:rsidRPr="001031C0">
        <w:rPr>
          <w:color w:val="C0504D" w:themeColor="accent2"/>
        </w:rPr>
        <w:t xml:space="preserve">AI </w:t>
      </w:r>
      <w:r w:rsidR="00567EF8">
        <w:rPr>
          <w:color w:val="C0504D" w:themeColor="accent2"/>
        </w:rPr>
        <w:t xml:space="preserve">Involvement </w:t>
      </w:r>
      <w:r w:rsidR="005A698A" w:rsidRPr="001031C0">
        <w:rPr>
          <w:color w:val="C0504D" w:themeColor="accent2"/>
        </w:rPr>
        <w:t>Checklist at the end of your paper. It is mandatory.</w:t>
      </w:r>
    </w:p>
    <w:p w14:paraId="63A71C61" w14:textId="77777777" w:rsidR="0085744B" w:rsidRPr="0085744B" w:rsidRDefault="0085744B" w:rsidP="002E7D44">
      <w:pPr>
        <w:pStyle w:val="BodyText"/>
      </w:pPr>
    </w:p>
    <w:p w14:paraId="7EBE8141" w14:textId="72299BF3" w:rsidR="00A16682" w:rsidRDefault="00B14DC4" w:rsidP="002E7D44">
      <w:pPr>
        <w:pStyle w:val="BodyText"/>
      </w:pPr>
      <w:r>
        <w:br/>
      </w:r>
      <w:r w:rsidR="00A16682">
        <w:br/>
        <w:t>See the following page for an example.</w:t>
      </w:r>
      <w:r w:rsidR="00A16682">
        <w:br/>
      </w:r>
    </w:p>
    <w:p w14:paraId="3B108CE1" w14:textId="77777777" w:rsidR="00A16682" w:rsidRDefault="00A16682">
      <w:pPr>
        <w:rPr>
          <w:b/>
          <w:bCs/>
          <w:sz w:val="36"/>
          <w:szCs w:val="36"/>
        </w:rPr>
      </w:pPr>
      <w:r>
        <w:br w:type="page"/>
      </w:r>
    </w:p>
    <w:p w14:paraId="78C4995D" w14:textId="6D719FE9" w:rsidR="0086316F" w:rsidRPr="009A1950" w:rsidRDefault="00630773" w:rsidP="00442E52">
      <w:pPr>
        <w:pStyle w:val="Title"/>
      </w:pPr>
      <w:r w:rsidRPr="009A1950">
        <w:lastRenderedPageBreak/>
        <w:t>Title</w:t>
      </w:r>
    </w:p>
    <w:p w14:paraId="067D202A" w14:textId="77777777" w:rsidR="00DA3607" w:rsidRDefault="00DA3607" w:rsidP="002E7D44">
      <w:pPr>
        <w:pStyle w:val="BodyText"/>
      </w:pPr>
    </w:p>
    <w:p w14:paraId="15CE4711" w14:textId="77777777" w:rsidR="002E7D44" w:rsidRDefault="00DA3607" w:rsidP="002E7D44">
      <w:pPr>
        <w:pStyle w:val="BodyText"/>
      </w:pPr>
      <w:r w:rsidRPr="002E7D44">
        <w:t>Abstract</w:t>
      </w:r>
    </w:p>
    <w:p w14:paraId="7CC1BAF7" w14:textId="18BD5410" w:rsidR="00630773" w:rsidRPr="006C7661" w:rsidRDefault="002E7D44" w:rsidP="006C7661">
      <w:pPr>
        <w:pStyle w:val="Abstract"/>
      </w:pPr>
      <w:r w:rsidRPr="006C7661">
        <w:t>Y</w:t>
      </w:r>
      <w:r w:rsidR="00A8289A" w:rsidRPr="006C7661">
        <w:t>our text goes here</w:t>
      </w:r>
      <w:r w:rsidR="00A16682" w:rsidRPr="006C7661">
        <w:t>, max. 200 words.</w:t>
      </w:r>
      <w:r w:rsidRPr="006C7661">
        <w:t xml:space="preserve"> </w:t>
      </w:r>
      <w:proofErr w:type="gramStart"/>
      <w:r w:rsidRPr="006C7661">
        <w:t>your</w:t>
      </w:r>
      <w:proofErr w:type="gramEnd"/>
      <w:r w:rsidRPr="006C7661">
        <w:t xml:space="preserve"> text goes here, max. 200 words. </w:t>
      </w:r>
      <w:proofErr w:type="gramStart"/>
      <w:r w:rsidRPr="006C7661">
        <w:t>your</w:t>
      </w:r>
      <w:proofErr w:type="gramEnd"/>
      <w:r w:rsidRPr="006C7661">
        <w:t xml:space="preserve"> text goes here, max. 200 words. </w:t>
      </w:r>
      <w:proofErr w:type="gramStart"/>
      <w:r w:rsidRPr="006C7661">
        <w:t>your</w:t>
      </w:r>
      <w:proofErr w:type="gramEnd"/>
      <w:r w:rsidRPr="006C7661">
        <w:t xml:space="preserve"> text goes here, max. 200 words. </w:t>
      </w:r>
      <w:proofErr w:type="gramStart"/>
      <w:r w:rsidRPr="006C7661">
        <w:t>your</w:t>
      </w:r>
      <w:proofErr w:type="gramEnd"/>
      <w:r w:rsidRPr="006C7661">
        <w:t xml:space="preserve"> text goes here, max. 200 words. </w:t>
      </w:r>
      <w:proofErr w:type="gramStart"/>
      <w:r w:rsidRPr="006C7661">
        <w:t>your</w:t>
      </w:r>
      <w:proofErr w:type="gramEnd"/>
      <w:r w:rsidRPr="006C7661">
        <w:t xml:space="preserve"> text goes here, max. 200 words. </w:t>
      </w:r>
      <w:proofErr w:type="gramStart"/>
      <w:r w:rsidRPr="006C7661">
        <w:t>your</w:t>
      </w:r>
      <w:proofErr w:type="gramEnd"/>
      <w:r w:rsidRPr="006C7661">
        <w:t xml:space="preserve"> text goes here, max. 200 words. </w:t>
      </w:r>
      <w:proofErr w:type="gramStart"/>
      <w:r w:rsidRPr="006C7661">
        <w:t>your</w:t>
      </w:r>
      <w:proofErr w:type="gramEnd"/>
      <w:r w:rsidRPr="006C7661">
        <w:t xml:space="preserve"> text goes here, max. 200 words. </w:t>
      </w:r>
      <w:proofErr w:type="gramStart"/>
      <w:r w:rsidRPr="006C7661">
        <w:t>your</w:t>
      </w:r>
      <w:proofErr w:type="gramEnd"/>
      <w:r w:rsidRPr="006C7661">
        <w:t xml:space="preserve"> text goes here, max. 200 words. </w:t>
      </w:r>
      <w:proofErr w:type="gramStart"/>
      <w:r w:rsidRPr="006C7661">
        <w:t>your</w:t>
      </w:r>
      <w:proofErr w:type="gramEnd"/>
      <w:r w:rsidRPr="006C7661">
        <w:t xml:space="preserve"> text goes here, max. 200 words.</w:t>
      </w:r>
    </w:p>
    <w:p w14:paraId="0AC36A93" w14:textId="1F5441B8" w:rsidR="00790161" w:rsidRDefault="00790161" w:rsidP="002E7D44">
      <w:pPr>
        <w:pStyle w:val="BodyText"/>
      </w:pPr>
    </w:p>
    <w:p w14:paraId="1943FF40" w14:textId="695AC132" w:rsidR="00EA2ECF" w:rsidRPr="00790161" w:rsidRDefault="00EA2ECF" w:rsidP="002E7D44">
      <w:pPr>
        <w:pStyle w:val="BodyText"/>
      </w:pPr>
      <w:r>
        <w:t>Add two empty lines after the abstract.</w:t>
      </w:r>
    </w:p>
    <w:p w14:paraId="78C49974" w14:textId="77777777" w:rsidR="0086316F" w:rsidRPr="00BB0622" w:rsidRDefault="00B14DC4" w:rsidP="00BB0622">
      <w:pPr>
        <w:pStyle w:val="Heading1"/>
      </w:pPr>
      <w:bookmarkStart w:id="0" w:name="headings"/>
      <w:r w:rsidRPr="00BB0622">
        <w:t>Headings: first level</w:t>
      </w:r>
    </w:p>
    <w:p w14:paraId="78C49976" w14:textId="5DA92B0F" w:rsidR="0086316F" w:rsidRDefault="00B14DC4" w:rsidP="00CD7254">
      <w:pPr>
        <w:pStyle w:val="BodyText"/>
      </w:pPr>
      <w:r>
        <w:t>All headings should be lower case (except for first word and proper nouns), flush left, and bold.</w:t>
      </w:r>
      <w:r w:rsidR="00CD7254">
        <w:t xml:space="preserve"> </w:t>
      </w:r>
      <w:r>
        <w:t>First-level headings should be in 1</w:t>
      </w:r>
      <w:r w:rsidR="00A16682">
        <w:t>6</w:t>
      </w:r>
      <w:r>
        <w:t>-point type.</w:t>
      </w:r>
    </w:p>
    <w:p w14:paraId="78C49977" w14:textId="77777777" w:rsidR="0086316F" w:rsidRPr="00BB0622" w:rsidRDefault="00B14DC4" w:rsidP="00BB0622">
      <w:pPr>
        <w:pStyle w:val="Heading2"/>
      </w:pPr>
      <w:bookmarkStart w:id="1" w:name="headings-second-level"/>
      <w:r w:rsidRPr="00BB0622">
        <w:t>Headings: second level</w:t>
      </w:r>
    </w:p>
    <w:p w14:paraId="02DCDBC0" w14:textId="77777777" w:rsidR="00A16682" w:rsidRDefault="00B14DC4" w:rsidP="002E7D44">
      <w:pPr>
        <w:pStyle w:val="FirstParagraph"/>
      </w:pPr>
      <w:r>
        <w:t>Second-level headings should be in 1</w:t>
      </w:r>
      <w:r w:rsidR="00A16682">
        <w:t>4</w:t>
      </w:r>
      <w:r>
        <w:t>-point type</w:t>
      </w:r>
      <w:r w:rsidR="00A16682">
        <w:t>, flush left, and bold.</w:t>
      </w:r>
    </w:p>
    <w:p w14:paraId="78C49979" w14:textId="77777777" w:rsidR="0086316F" w:rsidRPr="00BB0622" w:rsidRDefault="00B14DC4" w:rsidP="00BB0622">
      <w:pPr>
        <w:pStyle w:val="Heading3"/>
      </w:pPr>
      <w:bookmarkStart w:id="2" w:name="headings-third-level"/>
      <w:r w:rsidRPr="00BB0622">
        <w:t>Headings: third level</w:t>
      </w:r>
    </w:p>
    <w:p w14:paraId="1CB3E441" w14:textId="35894C5B" w:rsidR="00A16682" w:rsidRDefault="00B14DC4" w:rsidP="002E7D44">
      <w:pPr>
        <w:pStyle w:val="FirstParagraph"/>
      </w:pPr>
      <w:r>
        <w:t>Third-level headings should be in 1</w:t>
      </w:r>
      <w:r w:rsidR="00BB0622">
        <w:t>2</w:t>
      </w:r>
      <w:r>
        <w:t>-point type</w:t>
      </w:r>
      <w:r w:rsidR="00A16682">
        <w:t>, flush left, and bold.</w:t>
      </w:r>
    </w:p>
    <w:p w14:paraId="78C4997A" w14:textId="3C486229" w:rsidR="0086316F" w:rsidRDefault="0086316F" w:rsidP="002E7D44">
      <w:pPr>
        <w:pStyle w:val="FirstParagraph"/>
      </w:pPr>
    </w:p>
    <w:p w14:paraId="78C4997D" w14:textId="21633E0D" w:rsidR="0086316F" w:rsidRDefault="00B14DC4" w:rsidP="00BB0622">
      <w:pPr>
        <w:pStyle w:val="Heading1"/>
      </w:pPr>
      <w:bookmarkStart w:id="3" w:name="others"/>
      <w:bookmarkEnd w:id="0"/>
      <w:bookmarkEnd w:id="1"/>
      <w:bookmarkEnd w:id="2"/>
      <w:r>
        <w:t xml:space="preserve">Citations, figures, tables, </w:t>
      </w:r>
      <w:r w:rsidR="001031C0">
        <w:t>footnotes</w:t>
      </w:r>
    </w:p>
    <w:p w14:paraId="496EEF07" w14:textId="627BD4F3" w:rsidR="000A70FC" w:rsidRDefault="000A70FC" w:rsidP="000A70FC">
      <w:pPr>
        <w:pStyle w:val="Heading2"/>
      </w:pPr>
      <w:r>
        <w:t>In-text citations</w:t>
      </w:r>
    </w:p>
    <w:p w14:paraId="069ECA28" w14:textId="12F30678" w:rsidR="000A70FC" w:rsidRPr="000A70FC" w:rsidRDefault="00EF6C29" w:rsidP="000A70FC">
      <w:pPr>
        <w:pStyle w:val="BodyText"/>
        <w:rPr>
          <w:lang w:val="en-GB"/>
        </w:rPr>
      </w:pPr>
      <w:hyperlink r:id="rId7" w:history="1">
        <w:r w:rsidRPr="00F82D68">
          <w:rPr>
            <w:rStyle w:val="Hyperlink"/>
            <w:b/>
            <w:bCs/>
            <w:lang w:val="en-GB"/>
          </w:rPr>
          <w:t xml:space="preserve">Use </w:t>
        </w:r>
        <w:r w:rsidR="000A70FC" w:rsidRPr="000A70FC">
          <w:rPr>
            <w:rStyle w:val="Hyperlink"/>
            <w:b/>
            <w:bCs/>
            <w:lang w:val="en-GB"/>
          </w:rPr>
          <w:t>APA style (7th edition)</w:t>
        </w:r>
        <w:r w:rsidRPr="00F82D68">
          <w:rPr>
            <w:rStyle w:val="Hyperlink"/>
            <w:b/>
            <w:bCs/>
            <w:lang w:val="en-GB"/>
          </w:rPr>
          <w:t xml:space="preserve"> for in-text citations</w:t>
        </w:r>
      </w:hyperlink>
    </w:p>
    <w:p w14:paraId="14BE1D9A" w14:textId="77777777" w:rsidR="000A70FC" w:rsidRPr="000A70FC" w:rsidRDefault="000A70FC" w:rsidP="000A70FC">
      <w:pPr>
        <w:pStyle w:val="BodyText"/>
        <w:numPr>
          <w:ilvl w:val="0"/>
          <w:numId w:val="19"/>
        </w:numPr>
        <w:rPr>
          <w:lang w:val="en-GB"/>
        </w:rPr>
      </w:pPr>
      <w:r w:rsidRPr="000A70FC">
        <w:rPr>
          <w:lang w:val="en-GB"/>
        </w:rPr>
        <w:t xml:space="preserve">Use the </w:t>
      </w:r>
      <w:r w:rsidRPr="000A70FC">
        <w:rPr>
          <w:b/>
          <w:bCs/>
          <w:lang w:val="en-GB"/>
        </w:rPr>
        <w:t>author–date format</w:t>
      </w:r>
      <w:r w:rsidRPr="000A70FC">
        <w:rPr>
          <w:lang w:val="en-GB"/>
        </w:rPr>
        <w:t>.</w:t>
      </w:r>
      <w:r w:rsidRPr="000A70FC">
        <w:rPr>
          <w:lang w:val="en-GB"/>
        </w:rPr>
        <w:br/>
        <w:t>Example: (Smith, 2021)</w:t>
      </w:r>
    </w:p>
    <w:p w14:paraId="5C8251D8" w14:textId="77777777" w:rsidR="000A70FC" w:rsidRPr="000A70FC" w:rsidRDefault="000A70FC" w:rsidP="000A70FC">
      <w:pPr>
        <w:pStyle w:val="BodyText"/>
        <w:numPr>
          <w:ilvl w:val="0"/>
          <w:numId w:val="19"/>
        </w:numPr>
        <w:rPr>
          <w:lang w:val="en-GB"/>
        </w:rPr>
      </w:pPr>
      <w:r w:rsidRPr="000A70FC">
        <w:rPr>
          <w:lang w:val="en-GB"/>
        </w:rPr>
        <w:t xml:space="preserve">When you quote directly, include the </w:t>
      </w:r>
      <w:r w:rsidRPr="000A70FC">
        <w:rPr>
          <w:b/>
          <w:bCs/>
          <w:lang w:val="en-GB"/>
        </w:rPr>
        <w:t>page number</w:t>
      </w:r>
      <w:r w:rsidRPr="000A70FC">
        <w:rPr>
          <w:lang w:val="en-GB"/>
        </w:rPr>
        <w:t>.</w:t>
      </w:r>
      <w:r w:rsidRPr="000A70FC">
        <w:rPr>
          <w:lang w:val="en-GB"/>
        </w:rPr>
        <w:br/>
        <w:t>Example: (Smith, 2021, p. 45)</w:t>
      </w:r>
    </w:p>
    <w:p w14:paraId="0E8AAE74" w14:textId="77777777" w:rsidR="000A70FC" w:rsidRPr="000A70FC" w:rsidRDefault="000A70FC" w:rsidP="000A70FC">
      <w:pPr>
        <w:pStyle w:val="BodyText"/>
        <w:numPr>
          <w:ilvl w:val="0"/>
          <w:numId w:val="19"/>
        </w:numPr>
        <w:rPr>
          <w:lang w:val="en-GB"/>
        </w:rPr>
      </w:pPr>
      <w:r w:rsidRPr="000A70FC">
        <w:rPr>
          <w:lang w:val="en-GB"/>
        </w:rPr>
        <w:lastRenderedPageBreak/>
        <w:t>If the author’s name appears in your sentence, only include the year in parentheses.</w:t>
      </w:r>
      <w:r w:rsidRPr="000A70FC">
        <w:rPr>
          <w:lang w:val="en-GB"/>
        </w:rPr>
        <w:br/>
        <w:t>Example: Smith (2021) found that...</w:t>
      </w:r>
    </w:p>
    <w:p w14:paraId="79534997" w14:textId="77777777" w:rsidR="000A70FC" w:rsidRPr="000A70FC" w:rsidRDefault="000A70FC" w:rsidP="000A70FC">
      <w:pPr>
        <w:pStyle w:val="BodyText"/>
        <w:numPr>
          <w:ilvl w:val="0"/>
          <w:numId w:val="19"/>
        </w:numPr>
        <w:rPr>
          <w:lang w:val="en-GB"/>
        </w:rPr>
      </w:pPr>
      <w:r w:rsidRPr="000A70FC">
        <w:rPr>
          <w:lang w:val="en-GB"/>
        </w:rPr>
        <w:t xml:space="preserve">For </w:t>
      </w:r>
      <w:r w:rsidRPr="000A70FC">
        <w:rPr>
          <w:b/>
          <w:bCs/>
          <w:lang w:val="en-GB"/>
        </w:rPr>
        <w:t>two authors</w:t>
      </w:r>
      <w:r w:rsidRPr="000A70FC">
        <w:rPr>
          <w:lang w:val="en-GB"/>
        </w:rPr>
        <w:t>, include both names with an ampersand.</w:t>
      </w:r>
      <w:r w:rsidRPr="000A70FC">
        <w:rPr>
          <w:lang w:val="en-GB"/>
        </w:rPr>
        <w:br/>
        <w:t>Example: (Smith &amp; Jones, 2020)</w:t>
      </w:r>
    </w:p>
    <w:p w14:paraId="0B3B2191" w14:textId="77777777" w:rsidR="000A70FC" w:rsidRPr="000A70FC" w:rsidRDefault="000A70FC" w:rsidP="000A70FC">
      <w:pPr>
        <w:pStyle w:val="BodyText"/>
        <w:numPr>
          <w:ilvl w:val="0"/>
          <w:numId w:val="19"/>
        </w:numPr>
        <w:rPr>
          <w:lang w:val="en-GB"/>
        </w:rPr>
      </w:pPr>
      <w:r w:rsidRPr="000A70FC">
        <w:rPr>
          <w:lang w:val="en-GB"/>
        </w:rPr>
        <w:t xml:space="preserve">For </w:t>
      </w:r>
      <w:r w:rsidRPr="000A70FC">
        <w:rPr>
          <w:b/>
          <w:bCs/>
          <w:lang w:val="en-GB"/>
        </w:rPr>
        <w:t>three or more authors</w:t>
      </w:r>
      <w:r w:rsidRPr="000A70FC">
        <w:rPr>
          <w:lang w:val="en-GB"/>
        </w:rPr>
        <w:t>, use the first author’s name followed by et al.</w:t>
      </w:r>
      <w:r w:rsidRPr="000A70FC">
        <w:rPr>
          <w:lang w:val="en-GB"/>
        </w:rPr>
        <w:br/>
        <w:t>Example: (Brown et al., 2019)</w:t>
      </w:r>
    </w:p>
    <w:p w14:paraId="768366F4" w14:textId="77777777" w:rsidR="000A70FC" w:rsidRPr="000A70FC" w:rsidRDefault="000A70FC" w:rsidP="000A70FC">
      <w:pPr>
        <w:pStyle w:val="BodyText"/>
        <w:numPr>
          <w:ilvl w:val="0"/>
          <w:numId w:val="19"/>
        </w:numPr>
        <w:rPr>
          <w:lang w:val="en-GB"/>
        </w:rPr>
      </w:pPr>
      <w:r w:rsidRPr="000A70FC">
        <w:rPr>
          <w:lang w:val="en-GB"/>
        </w:rPr>
        <w:t xml:space="preserve">When citing </w:t>
      </w:r>
      <w:r w:rsidRPr="000A70FC">
        <w:rPr>
          <w:b/>
          <w:bCs/>
          <w:lang w:val="en-GB"/>
        </w:rPr>
        <w:t>multiple sources</w:t>
      </w:r>
      <w:r w:rsidRPr="000A70FC">
        <w:rPr>
          <w:lang w:val="en-GB"/>
        </w:rPr>
        <w:t xml:space="preserve"> together, list them alphabetically and separate with semicolons.</w:t>
      </w:r>
      <w:r w:rsidRPr="000A70FC">
        <w:rPr>
          <w:lang w:val="en-GB"/>
        </w:rPr>
        <w:br/>
        <w:t>Example: (Brown, 2019; Smith, 2021; Taylor, 2020)</w:t>
      </w:r>
    </w:p>
    <w:p w14:paraId="2A119015" w14:textId="77777777" w:rsidR="000A70FC" w:rsidRPr="000A70FC" w:rsidRDefault="000A70FC" w:rsidP="000A70FC">
      <w:pPr>
        <w:pStyle w:val="BodyText"/>
        <w:numPr>
          <w:ilvl w:val="0"/>
          <w:numId w:val="19"/>
        </w:numPr>
        <w:rPr>
          <w:lang w:val="en-GB"/>
        </w:rPr>
      </w:pPr>
      <w:r w:rsidRPr="000A70FC">
        <w:rPr>
          <w:lang w:val="en-GB"/>
        </w:rPr>
        <w:t xml:space="preserve">For </w:t>
      </w:r>
      <w:r w:rsidRPr="000A70FC">
        <w:rPr>
          <w:b/>
          <w:bCs/>
          <w:lang w:val="en-GB"/>
        </w:rPr>
        <w:t>organizations</w:t>
      </w:r>
      <w:r w:rsidRPr="000A70FC">
        <w:rPr>
          <w:lang w:val="en-GB"/>
        </w:rPr>
        <w:t xml:space="preserve"> as authors, spell out the name the first time, then abbreviate if well known.</w:t>
      </w:r>
      <w:r w:rsidRPr="000A70FC">
        <w:rPr>
          <w:lang w:val="en-GB"/>
        </w:rPr>
        <w:br/>
        <w:t>Example: (World Health Organization [WHO], 2020) and later (WHO, 2020)</w:t>
      </w:r>
    </w:p>
    <w:p w14:paraId="7F97172C" w14:textId="6BC8C5E3" w:rsidR="000A70FC" w:rsidRDefault="000A70FC" w:rsidP="00FA57A0">
      <w:pPr>
        <w:pStyle w:val="BodyText"/>
      </w:pPr>
    </w:p>
    <w:p w14:paraId="4AF2125A" w14:textId="6B092B92" w:rsidR="0064550E" w:rsidRDefault="0064550E" w:rsidP="0064550E">
      <w:pPr>
        <w:pStyle w:val="Heading2"/>
      </w:pPr>
      <w:r>
        <w:t>Figures and Tables</w:t>
      </w:r>
    </w:p>
    <w:p w14:paraId="638AF50C" w14:textId="0F8A5495" w:rsidR="0064550E" w:rsidRDefault="00024A0A" w:rsidP="00FA57A0">
      <w:pPr>
        <w:pStyle w:val="BodyText"/>
      </w:pPr>
      <w:hyperlink r:id="rId8" w:history="1">
        <w:r w:rsidRPr="00024A0A">
          <w:rPr>
            <w:rStyle w:val="Hyperlink"/>
          </w:rPr>
          <w:t>Use APA style</w:t>
        </w:r>
      </w:hyperlink>
      <w:r w:rsidR="002D61AA">
        <w:t xml:space="preserve"> (7</w:t>
      </w:r>
      <w:r w:rsidR="002D61AA" w:rsidRPr="002D61AA">
        <w:rPr>
          <w:vertAlign w:val="superscript"/>
        </w:rPr>
        <w:t>th</w:t>
      </w:r>
      <w:r w:rsidR="002D61AA">
        <w:t xml:space="preserve"> edition)</w:t>
      </w:r>
    </w:p>
    <w:p w14:paraId="701950D6" w14:textId="4512D120" w:rsidR="00E921D7" w:rsidRPr="00E921D7" w:rsidRDefault="00E921D7" w:rsidP="00E921D7">
      <w:pPr>
        <w:pStyle w:val="BodyText"/>
        <w:numPr>
          <w:ilvl w:val="0"/>
          <w:numId w:val="20"/>
        </w:numPr>
        <w:rPr>
          <w:lang w:val="en-GB"/>
        </w:rPr>
      </w:pPr>
      <w:r w:rsidRPr="00E921D7">
        <w:rPr>
          <w:b/>
          <w:bCs/>
          <w:lang w:val="en-GB"/>
        </w:rPr>
        <w:t>Number each</w:t>
      </w:r>
      <w:r w:rsidRPr="00E921D7">
        <w:rPr>
          <w:lang w:val="en-GB"/>
        </w:rPr>
        <w:t xml:space="preserve"> in the order they appear in the text: </w:t>
      </w:r>
      <w:r w:rsidRPr="00E921D7">
        <w:rPr>
          <w:i/>
          <w:iCs/>
          <w:lang w:val="en-GB"/>
        </w:rPr>
        <w:t>Table 1, Table 2</w:t>
      </w:r>
      <w:r w:rsidRPr="00E921D7">
        <w:rPr>
          <w:lang w:val="en-GB"/>
        </w:rPr>
        <w:t xml:space="preserve">, </w:t>
      </w:r>
      <w:r w:rsidRPr="00E921D7">
        <w:rPr>
          <w:i/>
          <w:iCs/>
          <w:lang w:val="en-GB"/>
        </w:rPr>
        <w:t>Figure 1</w:t>
      </w:r>
      <w:r w:rsidRPr="00E921D7">
        <w:rPr>
          <w:lang w:val="en-GB"/>
        </w:rPr>
        <w:t xml:space="preserve">, </w:t>
      </w:r>
      <w:r w:rsidRPr="00E921D7">
        <w:rPr>
          <w:i/>
          <w:iCs/>
          <w:lang w:val="en-GB"/>
        </w:rPr>
        <w:t>Figure 2</w:t>
      </w:r>
      <w:r w:rsidRPr="00E921D7">
        <w:rPr>
          <w:lang w:val="en-GB"/>
        </w:rPr>
        <w:t>.</w:t>
      </w:r>
    </w:p>
    <w:p w14:paraId="163F03AD" w14:textId="7DEDA053" w:rsidR="00E921D7" w:rsidRPr="00E921D7" w:rsidRDefault="00E921D7" w:rsidP="00E921D7">
      <w:pPr>
        <w:pStyle w:val="BodyText"/>
        <w:numPr>
          <w:ilvl w:val="0"/>
          <w:numId w:val="20"/>
        </w:numPr>
        <w:rPr>
          <w:lang w:val="en-GB"/>
        </w:rPr>
      </w:pPr>
      <w:r w:rsidRPr="00E921D7">
        <w:rPr>
          <w:b/>
          <w:bCs/>
          <w:lang w:val="en-GB"/>
        </w:rPr>
        <w:t>Title</w:t>
      </w:r>
      <w:r w:rsidRPr="00E921D7">
        <w:rPr>
          <w:lang w:val="en-GB"/>
        </w:rPr>
        <w:t xml:space="preserve"> goes in italics, in title case, placed </w:t>
      </w:r>
      <w:r w:rsidRPr="00E921D7">
        <w:rPr>
          <w:b/>
          <w:bCs/>
          <w:lang w:val="en-GB"/>
        </w:rPr>
        <w:t>above</w:t>
      </w:r>
      <w:r w:rsidRPr="00E921D7">
        <w:rPr>
          <w:lang w:val="en-GB"/>
        </w:rPr>
        <w:t xml:space="preserve"> tables and </w:t>
      </w:r>
      <w:r w:rsidRPr="00E921D7">
        <w:rPr>
          <w:b/>
          <w:bCs/>
          <w:lang w:val="en-GB"/>
        </w:rPr>
        <w:t>below</w:t>
      </w:r>
      <w:r w:rsidRPr="00E921D7">
        <w:rPr>
          <w:lang w:val="en-GB"/>
        </w:rPr>
        <w:t xml:space="preserve"> figures.</w:t>
      </w:r>
    </w:p>
    <w:p w14:paraId="0A7CC6E9" w14:textId="202C78FB" w:rsidR="00E921D7" w:rsidRPr="00E921D7" w:rsidRDefault="00E921D7" w:rsidP="00E921D7">
      <w:pPr>
        <w:pStyle w:val="BodyText"/>
        <w:numPr>
          <w:ilvl w:val="0"/>
          <w:numId w:val="20"/>
        </w:numPr>
        <w:rPr>
          <w:lang w:val="en-GB"/>
        </w:rPr>
      </w:pPr>
      <w:r w:rsidRPr="00E921D7">
        <w:rPr>
          <w:lang w:val="en-GB"/>
        </w:rPr>
        <w:t xml:space="preserve">Include a </w:t>
      </w:r>
      <w:r w:rsidRPr="00E921D7">
        <w:rPr>
          <w:b/>
          <w:bCs/>
          <w:lang w:val="en-GB"/>
        </w:rPr>
        <w:t>note</w:t>
      </w:r>
      <w:r w:rsidRPr="00E921D7">
        <w:rPr>
          <w:lang w:val="en-GB"/>
        </w:rPr>
        <w:t xml:space="preserve"> below if needed to explain abbreviations or details.</w:t>
      </w:r>
    </w:p>
    <w:p w14:paraId="6FE7A1EC" w14:textId="6529ED27" w:rsidR="00E921D7" w:rsidRPr="00E921D7" w:rsidRDefault="00E921D7" w:rsidP="00E921D7">
      <w:pPr>
        <w:pStyle w:val="BodyText"/>
        <w:numPr>
          <w:ilvl w:val="0"/>
          <w:numId w:val="20"/>
        </w:numPr>
        <w:rPr>
          <w:lang w:val="en-GB"/>
        </w:rPr>
      </w:pPr>
      <w:r w:rsidRPr="00E921D7">
        <w:rPr>
          <w:lang w:val="en-GB"/>
        </w:rPr>
        <w:t xml:space="preserve">Always </w:t>
      </w:r>
      <w:r w:rsidRPr="00E921D7">
        <w:rPr>
          <w:b/>
          <w:bCs/>
          <w:lang w:val="en-GB"/>
        </w:rPr>
        <w:t>refer to each table or figure in the text</w:t>
      </w:r>
      <w:r w:rsidRPr="00E921D7">
        <w:rPr>
          <w:lang w:val="en-GB"/>
        </w:rPr>
        <w:t xml:space="preserve"> (for example, “see Table 2”).</w:t>
      </w:r>
    </w:p>
    <w:p w14:paraId="243BCD4D" w14:textId="2812FA84" w:rsidR="00E921D7" w:rsidRPr="00E921D7" w:rsidRDefault="00E921D7" w:rsidP="00E921D7">
      <w:pPr>
        <w:pStyle w:val="BodyText"/>
        <w:numPr>
          <w:ilvl w:val="0"/>
          <w:numId w:val="20"/>
        </w:numPr>
        <w:rPr>
          <w:lang w:val="en-GB"/>
        </w:rPr>
      </w:pPr>
      <w:r w:rsidRPr="00E921D7">
        <w:rPr>
          <w:lang w:val="en-GB"/>
        </w:rPr>
        <w:t xml:space="preserve">Keep them </w:t>
      </w:r>
      <w:r w:rsidRPr="00E921D7">
        <w:rPr>
          <w:b/>
          <w:bCs/>
          <w:lang w:val="en-GB"/>
        </w:rPr>
        <w:t>simple, clear, and self-explanator</w:t>
      </w:r>
      <w:r w:rsidR="002D61AA">
        <w:rPr>
          <w:b/>
          <w:bCs/>
          <w:lang w:val="en-GB"/>
        </w:rPr>
        <w:t xml:space="preserve">y. </w:t>
      </w:r>
      <w:r w:rsidR="002D61AA" w:rsidRPr="002D61AA">
        <w:rPr>
          <w:lang w:val="en-GB"/>
        </w:rPr>
        <w:t>R</w:t>
      </w:r>
      <w:r w:rsidRPr="00E921D7">
        <w:rPr>
          <w:lang w:val="en-GB"/>
        </w:rPr>
        <w:t>eaders should understand them without reading the text.</w:t>
      </w:r>
    </w:p>
    <w:p w14:paraId="253FD279" w14:textId="7018D001" w:rsidR="00E921D7" w:rsidRPr="00E921D7" w:rsidRDefault="00E921D7" w:rsidP="00E921D7">
      <w:pPr>
        <w:pStyle w:val="BodyText"/>
        <w:numPr>
          <w:ilvl w:val="0"/>
          <w:numId w:val="20"/>
        </w:numPr>
        <w:rPr>
          <w:lang w:val="en-GB"/>
        </w:rPr>
      </w:pPr>
      <w:r w:rsidRPr="00E921D7">
        <w:rPr>
          <w:lang w:val="en-GB"/>
        </w:rPr>
        <w:t xml:space="preserve">Use </w:t>
      </w:r>
      <w:r w:rsidRPr="00E921D7">
        <w:rPr>
          <w:b/>
          <w:bCs/>
          <w:lang w:val="en-GB"/>
        </w:rPr>
        <w:t>consistent fonts</w:t>
      </w:r>
      <w:r w:rsidRPr="00E921D7">
        <w:rPr>
          <w:lang w:val="en-GB"/>
        </w:rPr>
        <w:t xml:space="preserve"> (same as the main text) and avoid vertical lines in tables.</w:t>
      </w:r>
    </w:p>
    <w:p w14:paraId="1C7A3B15" w14:textId="02F09B12" w:rsidR="00E921D7" w:rsidRPr="00E921D7" w:rsidRDefault="00E921D7" w:rsidP="00E921D7">
      <w:pPr>
        <w:pStyle w:val="BodyText"/>
        <w:numPr>
          <w:ilvl w:val="0"/>
          <w:numId w:val="20"/>
        </w:numPr>
        <w:rPr>
          <w:lang w:val="en-GB"/>
        </w:rPr>
      </w:pPr>
      <w:r w:rsidRPr="00E921D7">
        <w:rPr>
          <w:lang w:val="en-GB"/>
        </w:rPr>
        <w:t xml:space="preserve">If reproduced or adapted from another source, include </w:t>
      </w:r>
      <w:r w:rsidRPr="00E921D7">
        <w:rPr>
          <w:b/>
          <w:bCs/>
          <w:lang w:val="en-GB"/>
        </w:rPr>
        <w:t>a copyright note</w:t>
      </w:r>
      <w:r w:rsidRPr="00E921D7">
        <w:rPr>
          <w:lang w:val="en-GB"/>
        </w:rPr>
        <w:t xml:space="preserve"> and full citation in the reference list.</w:t>
      </w:r>
    </w:p>
    <w:p w14:paraId="10B96A6E" w14:textId="77777777" w:rsidR="00E921D7" w:rsidRPr="00E921D7" w:rsidRDefault="00E921D7" w:rsidP="00FA57A0">
      <w:pPr>
        <w:pStyle w:val="BodyText"/>
        <w:rPr>
          <w:lang w:val="en-GB"/>
        </w:rPr>
      </w:pPr>
    </w:p>
    <w:p w14:paraId="78C4998C" w14:textId="77777777" w:rsidR="0086316F" w:rsidRDefault="00B14DC4" w:rsidP="00BB0622">
      <w:pPr>
        <w:pStyle w:val="Heading2"/>
      </w:pPr>
      <w:bookmarkStart w:id="4" w:name="footnotes"/>
      <w:r>
        <w:lastRenderedPageBreak/>
        <w:t>Footnotes</w:t>
      </w:r>
    </w:p>
    <w:p w14:paraId="78C4998E" w14:textId="07E37EB5" w:rsidR="0086316F" w:rsidRDefault="00B14DC4" w:rsidP="001F06E0">
      <w:pPr>
        <w:pStyle w:val="FirstParagraph"/>
      </w:pPr>
      <w:r>
        <w:t>Footnotes should be used sparingly. If you do require a footnote, indicate footnotes with a number</w:t>
      </w:r>
      <w:r>
        <w:rPr>
          <w:rStyle w:val="FootnoteReference"/>
        </w:rPr>
        <w:footnoteReference w:id="1"/>
      </w:r>
      <w:r>
        <w:t xml:space="preserve"> in the text. Place the footnotes at the bottom of the page on which they appear. </w:t>
      </w:r>
    </w:p>
    <w:p w14:paraId="78C499C3" w14:textId="77777777" w:rsidR="0086316F" w:rsidRDefault="00B14DC4" w:rsidP="00BB0622">
      <w:pPr>
        <w:pStyle w:val="Heading1"/>
      </w:pPr>
      <w:bookmarkStart w:id="5" w:name="references"/>
      <w:bookmarkEnd w:id="3"/>
      <w:bookmarkEnd w:id="4"/>
      <w:r>
        <w:t>References</w:t>
      </w:r>
    </w:p>
    <w:p w14:paraId="33980064" w14:textId="1E8D3B62" w:rsidR="001841EB" w:rsidRPr="000A70FC" w:rsidRDefault="00CA7836" w:rsidP="001841EB">
      <w:pPr>
        <w:pStyle w:val="BodyText"/>
        <w:rPr>
          <w:rStyle w:val="Hyperlink"/>
          <w:lang w:val="en-GB"/>
        </w:rPr>
      </w:pPr>
      <w:r>
        <w:rPr>
          <w:b/>
          <w:bCs/>
          <w:lang w:val="en-GB"/>
        </w:rPr>
        <w:fldChar w:fldCharType="begin"/>
      </w:r>
      <w:r>
        <w:rPr>
          <w:b/>
          <w:bCs/>
          <w:lang w:val="en-GB"/>
        </w:rPr>
        <w:instrText>HYPERLINK "https://apastyle.apa.org/style-grammar-guidelines/references"</w:instrText>
      </w:r>
      <w:r>
        <w:rPr>
          <w:b/>
          <w:bCs/>
          <w:lang w:val="en-GB"/>
        </w:rPr>
      </w:r>
      <w:r>
        <w:rPr>
          <w:b/>
          <w:bCs/>
          <w:lang w:val="en-GB"/>
        </w:rPr>
        <w:fldChar w:fldCharType="separate"/>
      </w:r>
      <w:r w:rsidR="001841EB" w:rsidRPr="00CA7836">
        <w:rPr>
          <w:rStyle w:val="Hyperlink"/>
          <w:b/>
          <w:bCs/>
          <w:lang w:val="en-GB"/>
        </w:rPr>
        <w:t xml:space="preserve">Use </w:t>
      </w:r>
      <w:r w:rsidR="001841EB" w:rsidRPr="000A70FC">
        <w:rPr>
          <w:rStyle w:val="Hyperlink"/>
          <w:b/>
          <w:bCs/>
          <w:lang w:val="en-GB"/>
        </w:rPr>
        <w:t>APA style (7th edition)</w:t>
      </w:r>
      <w:r w:rsidR="001841EB" w:rsidRPr="00CA7836">
        <w:rPr>
          <w:rStyle w:val="Hyperlink"/>
          <w:b/>
          <w:bCs/>
          <w:lang w:val="en-GB"/>
        </w:rPr>
        <w:t xml:space="preserve"> for references</w:t>
      </w:r>
    </w:p>
    <w:p w14:paraId="4D49E578" w14:textId="30AA4DEC" w:rsidR="00440B4B" w:rsidRPr="00440B4B" w:rsidRDefault="00CA7836" w:rsidP="00440B4B">
      <w:pPr>
        <w:pStyle w:val="BodyText"/>
        <w:numPr>
          <w:ilvl w:val="0"/>
          <w:numId w:val="21"/>
        </w:numPr>
        <w:rPr>
          <w:lang w:val="en-GB"/>
        </w:rPr>
      </w:pPr>
      <w:r>
        <w:rPr>
          <w:b/>
          <w:bCs/>
          <w:lang w:val="en-GB"/>
        </w:rPr>
        <w:fldChar w:fldCharType="end"/>
      </w:r>
      <w:r w:rsidR="00440B4B" w:rsidRPr="00440B4B">
        <w:rPr>
          <w:lang w:val="en-GB"/>
        </w:rPr>
        <w:t>Start on a new page titled References (</w:t>
      </w:r>
      <w:r w:rsidR="00440B4B">
        <w:rPr>
          <w:lang w:val="en-GB"/>
        </w:rPr>
        <w:t>header 1</w:t>
      </w:r>
      <w:r w:rsidR="00440B4B" w:rsidRPr="00440B4B">
        <w:rPr>
          <w:lang w:val="en-GB"/>
        </w:rPr>
        <w:t>).</w:t>
      </w:r>
    </w:p>
    <w:p w14:paraId="26F5139F" w14:textId="77777777" w:rsidR="00440B4B" w:rsidRPr="00440B4B" w:rsidRDefault="00440B4B" w:rsidP="00440B4B">
      <w:pPr>
        <w:pStyle w:val="BodyText"/>
        <w:numPr>
          <w:ilvl w:val="0"/>
          <w:numId w:val="21"/>
        </w:numPr>
        <w:rPr>
          <w:lang w:val="en-GB"/>
        </w:rPr>
      </w:pPr>
      <w:r w:rsidRPr="00440B4B">
        <w:rPr>
          <w:lang w:val="en-GB"/>
        </w:rPr>
        <w:t>List entries alphabetically by the first author’s last name.</w:t>
      </w:r>
    </w:p>
    <w:p w14:paraId="22FE8B3D" w14:textId="77777777" w:rsidR="00440B4B" w:rsidRPr="00440B4B" w:rsidRDefault="00440B4B" w:rsidP="00440B4B">
      <w:pPr>
        <w:pStyle w:val="BodyText"/>
        <w:numPr>
          <w:ilvl w:val="0"/>
          <w:numId w:val="21"/>
        </w:numPr>
        <w:rPr>
          <w:lang w:val="en-GB"/>
        </w:rPr>
      </w:pPr>
      <w:r w:rsidRPr="00440B4B">
        <w:rPr>
          <w:lang w:val="en-GB"/>
        </w:rPr>
        <w:t>Use hanging indents (first line flush left, rest indented).</w:t>
      </w:r>
    </w:p>
    <w:p w14:paraId="4BF13774" w14:textId="77777777" w:rsidR="00440B4B" w:rsidRPr="00440B4B" w:rsidRDefault="00440B4B" w:rsidP="00440B4B">
      <w:pPr>
        <w:pStyle w:val="BodyText"/>
        <w:numPr>
          <w:ilvl w:val="0"/>
          <w:numId w:val="21"/>
        </w:numPr>
        <w:rPr>
          <w:lang w:val="en-GB"/>
        </w:rPr>
      </w:pPr>
      <w:r w:rsidRPr="00440B4B">
        <w:rPr>
          <w:lang w:val="en-GB"/>
        </w:rPr>
        <w:t>Follow the author–date–title–source order.</w:t>
      </w:r>
      <w:r w:rsidRPr="00440B4B">
        <w:rPr>
          <w:lang w:val="en-GB"/>
        </w:rPr>
        <w:br/>
        <w:t>Example for a journal article:</w:t>
      </w:r>
      <w:r w:rsidRPr="00440B4B">
        <w:rPr>
          <w:lang w:val="en-GB"/>
        </w:rPr>
        <w:br/>
        <w:t>Smith, J. A., &amp; Brown, L. M. (2021).</w:t>
      </w:r>
      <w:r w:rsidRPr="00440B4B">
        <w:rPr>
          <w:i/>
          <w:iCs/>
          <w:lang w:val="en-GB"/>
        </w:rPr>
        <w:t xml:space="preserve"> </w:t>
      </w:r>
      <w:r w:rsidRPr="00440B4B">
        <w:rPr>
          <w:lang w:val="en-GB"/>
        </w:rPr>
        <w:t>Understanding AI in research</w:t>
      </w:r>
      <w:r w:rsidRPr="00440B4B">
        <w:rPr>
          <w:i/>
          <w:iCs/>
          <w:lang w:val="en-GB"/>
        </w:rPr>
        <w:t>. Journal of Data Studies, 12(3), 45–60.</w:t>
      </w:r>
    </w:p>
    <w:p w14:paraId="7FE94942" w14:textId="77777777" w:rsidR="00440B4B" w:rsidRPr="00440B4B" w:rsidRDefault="00440B4B" w:rsidP="00440B4B">
      <w:pPr>
        <w:pStyle w:val="BodyText"/>
        <w:numPr>
          <w:ilvl w:val="0"/>
          <w:numId w:val="21"/>
        </w:numPr>
        <w:rPr>
          <w:lang w:val="en-GB"/>
        </w:rPr>
      </w:pPr>
      <w:r w:rsidRPr="00440B4B">
        <w:rPr>
          <w:lang w:val="en-GB"/>
        </w:rPr>
        <w:t>Include DOIs or URLs when available, written as links (no “Retrieved from”).</w:t>
      </w:r>
    </w:p>
    <w:p w14:paraId="33AC6D4D" w14:textId="77777777" w:rsidR="00440B4B" w:rsidRPr="00440B4B" w:rsidRDefault="00440B4B" w:rsidP="00440B4B">
      <w:pPr>
        <w:pStyle w:val="BodyText"/>
        <w:numPr>
          <w:ilvl w:val="0"/>
          <w:numId w:val="21"/>
        </w:numPr>
        <w:rPr>
          <w:lang w:val="en-GB"/>
        </w:rPr>
      </w:pPr>
      <w:r w:rsidRPr="00440B4B">
        <w:rPr>
          <w:lang w:val="en-GB"/>
        </w:rPr>
        <w:t xml:space="preserve">For books, include the </w:t>
      </w:r>
      <w:proofErr w:type="gramStart"/>
      <w:r w:rsidRPr="00440B4B">
        <w:rPr>
          <w:lang w:val="en-GB"/>
        </w:rPr>
        <w:t>publisher</w:t>
      </w:r>
      <w:proofErr w:type="gramEnd"/>
      <w:r w:rsidRPr="00440B4B">
        <w:rPr>
          <w:lang w:val="en-GB"/>
        </w:rPr>
        <w:t xml:space="preserve"> name but not the location.</w:t>
      </w:r>
      <w:r w:rsidRPr="00440B4B">
        <w:rPr>
          <w:lang w:val="en-GB"/>
        </w:rPr>
        <w:br/>
        <w:t xml:space="preserve">Example: Jones, P. (2020). </w:t>
      </w:r>
      <w:r w:rsidRPr="00440B4B">
        <w:rPr>
          <w:i/>
          <w:iCs/>
          <w:lang w:val="en-GB"/>
        </w:rPr>
        <w:t xml:space="preserve">Thinking with Data. </w:t>
      </w:r>
      <w:r w:rsidRPr="00440B4B">
        <w:rPr>
          <w:lang w:val="en-GB"/>
        </w:rPr>
        <w:t>Oxford University Press</w:t>
      </w:r>
      <w:r w:rsidRPr="00440B4B">
        <w:rPr>
          <w:i/>
          <w:iCs/>
          <w:lang w:val="en-GB"/>
        </w:rPr>
        <w:t>.</w:t>
      </w:r>
    </w:p>
    <w:p w14:paraId="06A64454" w14:textId="5A8A1956" w:rsidR="001841EB" w:rsidRDefault="00AC0E42" w:rsidP="001841EB">
      <w:pPr>
        <w:pStyle w:val="BodyText"/>
        <w:rPr>
          <w:lang w:val="en-GB"/>
        </w:rPr>
      </w:pPr>
      <w:hyperlink r:id="rId9" w:history="1">
        <w:r w:rsidRPr="00AC0E42">
          <w:rPr>
            <w:rStyle w:val="Hyperlink"/>
            <w:lang w:val="en-GB"/>
          </w:rPr>
          <w:t>References Examples</w:t>
        </w:r>
      </w:hyperlink>
    </w:p>
    <w:p w14:paraId="379B957F" w14:textId="77777777" w:rsidR="00BC0D8C" w:rsidRDefault="00BC0D8C" w:rsidP="001841EB">
      <w:pPr>
        <w:pStyle w:val="BodyText"/>
        <w:rPr>
          <w:lang w:val="en-GB"/>
        </w:rPr>
      </w:pPr>
    </w:p>
    <w:p w14:paraId="2AC75E90" w14:textId="77777777" w:rsidR="00BC0D8C" w:rsidRDefault="00BC0D8C" w:rsidP="00BC0D8C">
      <w:pPr>
        <w:pStyle w:val="Heading1"/>
      </w:pPr>
      <w:r>
        <w:t>Author Reflection</w:t>
      </w:r>
    </w:p>
    <w:p w14:paraId="3D839008" w14:textId="76B8B811" w:rsidR="00BC0D8C" w:rsidRPr="008A1E68" w:rsidRDefault="00BC0D8C" w:rsidP="00BC0D8C">
      <w:pPr>
        <w:pStyle w:val="BodyText"/>
      </w:pPr>
      <w:r>
        <w:t xml:space="preserve">Add the </w:t>
      </w:r>
      <w:r w:rsidR="005348A2">
        <w:t>A</w:t>
      </w:r>
      <w:r>
        <w:t xml:space="preserve">uthor </w:t>
      </w:r>
      <w:r w:rsidR="005348A2">
        <w:t>R</w:t>
      </w:r>
      <w:r>
        <w:t>eflection (max 1000 words) after the references</w:t>
      </w:r>
      <w:r w:rsidR="005F60A7">
        <w:t xml:space="preserve">, </w:t>
      </w:r>
      <w:r w:rsidR="005F60A7" w:rsidRPr="008A1E68">
        <w:t>followed by the AI involvement checklist.</w:t>
      </w:r>
    </w:p>
    <w:p w14:paraId="6970BF14" w14:textId="49229147" w:rsidR="005B4BFC" w:rsidRPr="00BC0D8C" w:rsidRDefault="005B4BFC" w:rsidP="001841EB">
      <w:pPr>
        <w:pStyle w:val="BodyText"/>
      </w:pPr>
    </w:p>
    <w:p w14:paraId="78C499CA" w14:textId="53FD98FE" w:rsidR="0086316F" w:rsidRDefault="00B14DC4" w:rsidP="00BB0622">
      <w:pPr>
        <w:pStyle w:val="Heading1"/>
      </w:pPr>
      <w:bookmarkStart w:id="6" w:name="agents4science-ai-involvement-checklist"/>
      <w:bookmarkEnd w:id="5"/>
      <w:r>
        <w:lastRenderedPageBreak/>
        <w:t>AI Involvement Checklist</w:t>
      </w:r>
    </w:p>
    <w:p w14:paraId="6997DFFC" w14:textId="00D16D31" w:rsidR="009A58F9" w:rsidRPr="005B4BFC" w:rsidRDefault="001876F5" w:rsidP="001876F5">
      <w:pPr>
        <w:pStyle w:val="BodyText"/>
        <w:rPr>
          <w:sz w:val="28"/>
          <w:szCs w:val="28"/>
        </w:rPr>
      </w:pPr>
      <w:r w:rsidRPr="005B4BFC">
        <w:rPr>
          <w:sz w:val="28"/>
          <w:szCs w:val="28"/>
        </w:rPr>
        <w:t>Papers not including the checklist will be desk rejected</w:t>
      </w:r>
      <w:r w:rsidR="005B4BFC" w:rsidRPr="005B4BFC">
        <w:rPr>
          <w:sz w:val="28"/>
          <w:szCs w:val="28"/>
        </w:rPr>
        <w:t>!</w:t>
      </w:r>
    </w:p>
    <w:p w14:paraId="78C499CB" w14:textId="20F48386" w:rsidR="0086316F" w:rsidRDefault="00B14DC4" w:rsidP="00B17ED0">
      <w:pPr>
        <w:pStyle w:val="BodyText"/>
      </w:pPr>
      <w:r>
        <w:t>You will give a score for each of the categories that define the role of AI in each part of the scientific process. The scores are as follows:</w:t>
      </w:r>
    </w:p>
    <w:p w14:paraId="4CC4A16B" w14:textId="77777777" w:rsidR="001876F5" w:rsidRDefault="001876F5" w:rsidP="00B17ED0">
      <w:pPr>
        <w:pStyle w:val="BodyText"/>
      </w:pPr>
    </w:p>
    <w:tbl>
      <w:tblPr>
        <w:tblStyle w:val="TableGrid"/>
        <w:tblW w:w="8317" w:type="dxa"/>
        <w:tblLook w:val="04A0" w:firstRow="1" w:lastRow="0" w:firstColumn="1" w:lastColumn="0" w:noHBand="0" w:noVBand="1"/>
      </w:tblPr>
      <w:tblGrid>
        <w:gridCol w:w="6658"/>
        <w:gridCol w:w="1659"/>
      </w:tblGrid>
      <w:tr w:rsidR="00D4221E" w14:paraId="0EC8AEF7" w14:textId="72F2532E" w:rsidTr="00D4221E">
        <w:tc>
          <w:tcPr>
            <w:tcW w:w="6658" w:type="dxa"/>
          </w:tcPr>
          <w:p w14:paraId="142FF4A2" w14:textId="428377EC" w:rsidR="00D4221E" w:rsidRPr="00B17ED0" w:rsidRDefault="00D4221E" w:rsidP="00D4221E">
            <w:pPr>
              <w:pStyle w:val="BodyText"/>
              <w:rPr>
                <w:b/>
                <w:bCs/>
              </w:rPr>
            </w:pPr>
            <w:r w:rsidRPr="00B17ED0">
              <w:rPr>
                <w:b/>
                <w:bCs/>
              </w:rPr>
              <w:t>Explanation</w:t>
            </w:r>
          </w:p>
        </w:tc>
        <w:tc>
          <w:tcPr>
            <w:tcW w:w="1659" w:type="dxa"/>
          </w:tcPr>
          <w:p w14:paraId="4DCB0D4C" w14:textId="3E367E72" w:rsidR="00D4221E" w:rsidRPr="00B17ED0" w:rsidRDefault="00D4221E" w:rsidP="0077098F">
            <w:pPr>
              <w:pStyle w:val="BodyText"/>
              <w:jc w:val="center"/>
              <w:rPr>
                <w:b/>
                <w:bCs/>
              </w:rPr>
            </w:pPr>
            <w:r w:rsidRPr="00B17ED0">
              <w:rPr>
                <w:b/>
                <w:bCs/>
              </w:rPr>
              <w:t>Score</w:t>
            </w:r>
          </w:p>
        </w:tc>
      </w:tr>
      <w:tr w:rsidR="00D4221E" w14:paraId="321C4DEE" w14:textId="3D771264" w:rsidTr="00D4221E">
        <w:tc>
          <w:tcPr>
            <w:tcW w:w="6658" w:type="dxa"/>
          </w:tcPr>
          <w:p w14:paraId="25511195" w14:textId="7ED5927E" w:rsidR="00D4221E" w:rsidRDefault="00D4221E" w:rsidP="00D4221E">
            <w:pPr>
              <w:pStyle w:val="BodyText"/>
            </w:pPr>
            <w:r w:rsidRPr="00B17ED0">
              <w:rPr>
                <w:b/>
                <w:bCs/>
              </w:rPr>
              <w:t>Human-generated:</w:t>
            </w:r>
            <w:r>
              <w:t xml:space="preserve"> </w:t>
            </w:r>
            <w:r w:rsidRPr="00B17ED0">
              <w:rPr>
                <w:color w:val="C0504D" w:themeColor="accent2"/>
              </w:rPr>
              <w:t xml:space="preserve">Humans generated 95% or more </w:t>
            </w:r>
            <w:r>
              <w:t>of the research, with AI being of minimal involvement.</w:t>
            </w:r>
          </w:p>
        </w:tc>
        <w:tc>
          <w:tcPr>
            <w:tcW w:w="1659" w:type="dxa"/>
          </w:tcPr>
          <w:p w14:paraId="02D25808" w14:textId="4B9DA2E5" w:rsidR="00D4221E" w:rsidRPr="00B17ED0" w:rsidRDefault="00D4221E" w:rsidP="0077098F">
            <w:pPr>
              <w:pStyle w:val="BodyText"/>
              <w:jc w:val="center"/>
              <w:rPr>
                <w:b/>
                <w:bCs/>
              </w:rPr>
            </w:pPr>
            <w:r>
              <w:t>1</w:t>
            </w:r>
          </w:p>
        </w:tc>
      </w:tr>
      <w:tr w:rsidR="00D4221E" w14:paraId="54563F2A" w14:textId="37AC202F" w:rsidTr="00D4221E">
        <w:tc>
          <w:tcPr>
            <w:tcW w:w="6658" w:type="dxa"/>
          </w:tcPr>
          <w:p w14:paraId="606D189E" w14:textId="74CE3503" w:rsidR="00D4221E" w:rsidRDefault="00D4221E" w:rsidP="00D4221E">
            <w:pPr>
              <w:pStyle w:val="BodyText"/>
            </w:pPr>
            <w:r w:rsidRPr="00B17ED0">
              <w:rPr>
                <w:b/>
                <w:bCs/>
              </w:rPr>
              <w:t>Mostly human, assisted by AI:</w:t>
            </w:r>
            <w:r>
              <w:t xml:space="preserve"> The research was a collaboration between humans and AI models, but </w:t>
            </w:r>
            <w:r w:rsidRPr="00B17ED0">
              <w:rPr>
                <w:color w:val="C0504D" w:themeColor="accent2"/>
              </w:rPr>
              <w:t xml:space="preserve">humans produced the majority (&gt;50%) </w:t>
            </w:r>
            <w:r>
              <w:t>of the research.</w:t>
            </w:r>
          </w:p>
        </w:tc>
        <w:tc>
          <w:tcPr>
            <w:tcW w:w="1659" w:type="dxa"/>
          </w:tcPr>
          <w:p w14:paraId="7C5E886B" w14:textId="797F0FF7" w:rsidR="00D4221E" w:rsidRPr="00B17ED0" w:rsidRDefault="00D4221E" w:rsidP="0077098F">
            <w:pPr>
              <w:pStyle w:val="BodyText"/>
              <w:jc w:val="center"/>
              <w:rPr>
                <w:b/>
                <w:bCs/>
              </w:rPr>
            </w:pPr>
            <w:r>
              <w:t>2</w:t>
            </w:r>
          </w:p>
        </w:tc>
      </w:tr>
      <w:tr w:rsidR="00D4221E" w14:paraId="13AFCC07" w14:textId="5B99268C" w:rsidTr="00D4221E">
        <w:tc>
          <w:tcPr>
            <w:tcW w:w="6658" w:type="dxa"/>
          </w:tcPr>
          <w:p w14:paraId="2EEB4B2D" w14:textId="152D0C70" w:rsidR="00D4221E" w:rsidRDefault="00D4221E" w:rsidP="00D4221E">
            <w:pPr>
              <w:pStyle w:val="BodyText"/>
            </w:pPr>
            <w:r w:rsidRPr="00B17ED0">
              <w:rPr>
                <w:b/>
                <w:bCs/>
              </w:rPr>
              <w:t>Mostly AI, assisted by human:</w:t>
            </w:r>
            <w:r>
              <w:t xml:space="preserve"> The research task was a collaboration between humans and AI models, but </w:t>
            </w:r>
            <w:r w:rsidRPr="00B17ED0">
              <w:rPr>
                <w:color w:val="C0504D" w:themeColor="accent2"/>
              </w:rPr>
              <w:t xml:space="preserve">AI produced the majority (&gt;50%) </w:t>
            </w:r>
            <w:r>
              <w:t>of the research.</w:t>
            </w:r>
          </w:p>
        </w:tc>
        <w:tc>
          <w:tcPr>
            <w:tcW w:w="1659" w:type="dxa"/>
          </w:tcPr>
          <w:p w14:paraId="485D5496" w14:textId="1A9482B3" w:rsidR="00D4221E" w:rsidRPr="00B17ED0" w:rsidRDefault="00D4221E" w:rsidP="0077098F">
            <w:pPr>
              <w:pStyle w:val="BodyText"/>
              <w:jc w:val="center"/>
              <w:rPr>
                <w:b/>
                <w:bCs/>
              </w:rPr>
            </w:pPr>
            <w:r>
              <w:t>3</w:t>
            </w:r>
          </w:p>
        </w:tc>
      </w:tr>
      <w:tr w:rsidR="00D4221E" w14:paraId="49DF4153" w14:textId="0AAF4EE8" w:rsidTr="00D4221E">
        <w:tc>
          <w:tcPr>
            <w:tcW w:w="6658" w:type="dxa"/>
          </w:tcPr>
          <w:p w14:paraId="6A974FDA" w14:textId="0CA33399" w:rsidR="00D4221E" w:rsidRDefault="00D4221E" w:rsidP="00D4221E">
            <w:pPr>
              <w:pStyle w:val="BodyText"/>
            </w:pPr>
            <w:r w:rsidRPr="00B17ED0">
              <w:rPr>
                <w:b/>
                <w:bCs/>
              </w:rPr>
              <w:t>AI-generated:</w:t>
            </w:r>
            <w:r>
              <w:t xml:space="preserve"> </w:t>
            </w:r>
            <w:r w:rsidRPr="00B17ED0">
              <w:rPr>
                <w:color w:val="C0504D" w:themeColor="accent2"/>
              </w:rPr>
              <w:t>AI performed over 95%</w:t>
            </w:r>
            <w:r>
              <w:t xml:space="preserve"> of the research. This may involve minimal human involvement, such as prompting or high-level guidance during the research process, but the majority of the ideas and work came from the AI.</w:t>
            </w:r>
          </w:p>
        </w:tc>
        <w:tc>
          <w:tcPr>
            <w:tcW w:w="1659" w:type="dxa"/>
          </w:tcPr>
          <w:p w14:paraId="1E05B593" w14:textId="4E66CC31" w:rsidR="00D4221E" w:rsidRPr="00B17ED0" w:rsidRDefault="00D4221E" w:rsidP="0077098F">
            <w:pPr>
              <w:pStyle w:val="BodyText"/>
              <w:jc w:val="center"/>
              <w:rPr>
                <w:b/>
                <w:bCs/>
              </w:rPr>
            </w:pPr>
            <w:r>
              <w:t>4</w:t>
            </w:r>
          </w:p>
        </w:tc>
      </w:tr>
    </w:tbl>
    <w:p w14:paraId="6FC4DF87" w14:textId="77777777" w:rsidR="003B2219" w:rsidRDefault="003B2219" w:rsidP="002E7D44">
      <w:pPr>
        <w:pStyle w:val="FirstParagraph"/>
      </w:pPr>
    </w:p>
    <w:p w14:paraId="04D3180D" w14:textId="58729569" w:rsidR="00D4221E" w:rsidRPr="00512ED1" w:rsidRDefault="00092F1F" w:rsidP="00D4221E">
      <w:pPr>
        <w:pStyle w:val="BodyText"/>
        <w:rPr>
          <w:b/>
          <w:bCs/>
          <w:sz w:val="28"/>
          <w:szCs w:val="28"/>
        </w:rPr>
      </w:pPr>
      <w:r w:rsidRPr="00512ED1">
        <w:rPr>
          <w:b/>
          <w:bCs/>
          <w:sz w:val="28"/>
          <w:szCs w:val="28"/>
        </w:rPr>
        <w:t>Copy and paste this table at the end of your paper</w:t>
      </w:r>
      <w:r w:rsidR="00512ED1" w:rsidRPr="00512ED1">
        <w:rPr>
          <w:b/>
          <w:bCs/>
          <w:sz w:val="28"/>
          <w:szCs w:val="28"/>
        </w:rPr>
        <w:t xml:space="preserve"> and add your scores:</w:t>
      </w:r>
    </w:p>
    <w:tbl>
      <w:tblPr>
        <w:tblStyle w:val="TableGrid"/>
        <w:tblW w:w="8317" w:type="dxa"/>
        <w:tblLook w:val="04A0" w:firstRow="1" w:lastRow="0" w:firstColumn="1" w:lastColumn="0" w:noHBand="0" w:noVBand="1"/>
      </w:tblPr>
      <w:tblGrid>
        <w:gridCol w:w="6658"/>
        <w:gridCol w:w="1659"/>
      </w:tblGrid>
      <w:tr w:rsidR="00D4221E" w14:paraId="43EEF34F" w14:textId="77777777" w:rsidTr="00077D8C">
        <w:tc>
          <w:tcPr>
            <w:tcW w:w="6658" w:type="dxa"/>
          </w:tcPr>
          <w:p w14:paraId="19BC0BA5" w14:textId="17340FEA" w:rsidR="00D4221E" w:rsidRPr="00B17ED0" w:rsidRDefault="00EA7ADC" w:rsidP="00077D8C">
            <w:pPr>
              <w:pStyle w:val="BodyText"/>
              <w:rPr>
                <w:b/>
                <w:bCs/>
              </w:rPr>
            </w:pPr>
            <w:r>
              <w:rPr>
                <w:b/>
                <w:bCs/>
              </w:rPr>
              <w:t>Parts of your research (add a score to any that apply)</w:t>
            </w:r>
          </w:p>
        </w:tc>
        <w:tc>
          <w:tcPr>
            <w:tcW w:w="1659" w:type="dxa"/>
          </w:tcPr>
          <w:p w14:paraId="5E176E4A" w14:textId="77777777" w:rsidR="00D4221E" w:rsidRPr="00B17ED0" w:rsidRDefault="00D4221E" w:rsidP="00077D8C">
            <w:pPr>
              <w:pStyle w:val="BodyText"/>
              <w:rPr>
                <w:b/>
                <w:bCs/>
              </w:rPr>
            </w:pPr>
            <w:r w:rsidRPr="00B17ED0">
              <w:rPr>
                <w:b/>
                <w:bCs/>
              </w:rPr>
              <w:t>Score</w:t>
            </w:r>
          </w:p>
        </w:tc>
      </w:tr>
      <w:tr w:rsidR="00D4221E" w14:paraId="4EA7E747" w14:textId="77777777" w:rsidTr="00077D8C">
        <w:tc>
          <w:tcPr>
            <w:tcW w:w="6658" w:type="dxa"/>
          </w:tcPr>
          <w:p w14:paraId="40F90327" w14:textId="583D331B" w:rsidR="00D4221E" w:rsidRPr="00EA7ADC" w:rsidRDefault="00EA7ADC" w:rsidP="00077D8C">
            <w:pPr>
              <w:pStyle w:val="BodyText"/>
            </w:pPr>
            <w:r w:rsidRPr="00EA7ADC">
              <w:t>Idea generation</w:t>
            </w:r>
          </w:p>
        </w:tc>
        <w:tc>
          <w:tcPr>
            <w:tcW w:w="1659" w:type="dxa"/>
          </w:tcPr>
          <w:p w14:paraId="2BFAC6C3" w14:textId="4A5CBEF6" w:rsidR="00D4221E" w:rsidRPr="00B17ED0" w:rsidRDefault="00D4221E" w:rsidP="00077D8C">
            <w:pPr>
              <w:pStyle w:val="BodyText"/>
              <w:rPr>
                <w:b/>
                <w:bCs/>
              </w:rPr>
            </w:pPr>
          </w:p>
        </w:tc>
      </w:tr>
      <w:tr w:rsidR="00CB1EE6" w14:paraId="775D8F2C" w14:textId="77777777" w:rsidTr="00077D8C">
        <w:tc>
          <w:tcPr>
            <w:tcW w:w="6658" w:type="dxa"/>
          </w:tcPr>
          <w:p w14:paraId="686C506E" w14:textId="073640C3" w:rsidR="00CB1EE6" w:rsidRPr="00EA7ADC" w:rsidRDefault="00CB1EE6" w:rsidP="00077D8C">
            <w:pPr>
              <w:pStyle w:val="BodyText"/>
            </w:pPr>
            <w:r>
              <w:t xml:space="preserve">Literature </w:t>
            </w:r>
            <w:r w:rsidR="007A5906">
              <w:t>Selection</w:t>
            </w:r>
          </w:p>
        </w:tc>
        <w:tc>
          <w:tcPr>
            <w:tcW w:w="1659" w:type="dxa"/>
          </w:tcPr>
          <w:p w14:paraId="1E567F47" w14:textId="77777777" w:rsidR="00CB1EE6" w:rsidRPr="00B17ED0" w:rsidRDefault="00CB1EE6" w:rsidP="00077D8C">
            <w:pPr>
              <w:pStyle w:val="BodyText"/>
              <w:rPr>
                <w:b/>
                <w:bCs/>
              </w:rPr>
            </w:pPr>
          </w:p>
        </w:tc>
      </w:tr>
      <w:tr w:rsidR="007A5906" w14:paraId="236F8D3A" w14:textId="77777777" w:rsidTr="00077D8C">
        <w:tc>
          <w:tcPr>
            <w:tcW w:w="6658" w:type="dxa"/>
          </w:tcPr>
          <w:p w14:paraId="3739C994" w14:textId="162D695C" w:rsidR="007A5906" w:rsidRDefault="007A5906" w:rsidP="00077D8C">
            <w:pPr>
              <w:pStyle w:val="BodyText"/>
            </w:pPr>
            <w:r>
              <w:t>Literature Review</w:t>
            </w:r>
          </w:p>
        </w:tc>
        <w:tc>
          <w:tcPr>
            <w:tcW w:w="1659" w:type="dxa"/>
          </w:tcPr>
          <w:p w14:paraId="3EF6F707" w14:textId="77777777" w:rsidR="007A5906" w:rsidRPr="00B17ED0" w:rsidRDefault="007A5906" w:rsidP="00077D8C">
            <w:pPr>
              <w:pStyle w:val="BodyText"/>
              <w:rPr>
                <w:b/>
                <w:bCs/>
              </w:rPr>
            </w:pPr>
          </w:p>
        </w:tc>
      </w:tr>
      <w:tr w:rsidR="00D4221E" w14:paraId="7958FA42" w14:textId="77777777" w:rsidTr="00077D8C">
        <w:tc>
          <w:tcPr>
            <w:tcW w:w="6658" w:type="dxa"/>
          </w:tcPr>
          <w:p w14:paraId="1A6070BA" w14:textId="50A2977F" w:rsidR="00D4221E" w:rsidRPr="00EA7ADC" w:rsidRDefault="00EA7ADC" w:rsidP="00077D8C">
            <w:pPr>
              <w:pStyle w:val="BodyText"/>
            </w:pPr>
            <w:r w:rsidRPr="00EA7ADC">
              <w:t>Generation of research questions</w:t>
            </w:r>
          </w:p>
        </w:tc>
        <w:tc>
          <w:tcPr>
            <w:tcW w:w="1659" w:type="dxa"/>
          </w:tcPr>
          <w:p w14:paraId="00D1528F" w14:textId="6316B291" w:rsidR="00D4221E" w:rsidRPr="00B17ED0" w:rsidRDefault="00D4221E" w:rsidP="00077D8C">
            <w:pPr>
              <w:pStyle w:val="BodyText"/>
              <w:rPr>
                <w:b/>
                <w:bCs/>
              </w:rPr>
            </w:pPr>
          </w:p>
        </w:tc>
      </w:tr>
      <w:tr w:rsidR="00D4221E" w14:paraId="626EB0F5" w14:textId="77777777" w:rsidTr="00077D8C">
        <w:tc>
          <w:tcPr>
            <w:tcW w:w="6658" w:type="dxa"/>
          </w:tcPr>
          <w:p w14:paraId="6585ACAA" w14:textId="0D5E7F96" w:rsidR="00D4221E" w:rsidRPr="00EA7ADC" w:rsidRDefault="00EA7ADC" w:rsidP="00077D8C">
            <w:pPr>
              <w:pStyle w:val="BodyText"/>
            </w:pPr>
            <w:r w:rsidRPr="00EA7ADC">
              <w:t>Generation of hypothesis</w:t>
            </w:r>
          </w:p>
        </w:tc>
        <w:tc>
          <w:tcPr>
            <w:tcW w:w="1659" w:type="dxa"/>
          </w:tcPr>
          <w:p w14:paraId="543DD058" w14:textId="78CD3E49" w:rsidR="00D4221E" w:rsidRPr="00B17ED0" w:rsidRDefault="00D4221E" w:rsidP="00077D8C">
            <w:pPr>
              <w:pStyle w:val="BodyText"/>
              <w:rPr>
                <w:b/>
                <w:bCs/>
              </w:rPr>
            </w:pPr>
          </w:p>
        </w:tc>
      </w:tr>
      <w:tr w:rsidR="00D4221E" w14:paraId="1F39C34D" w14:textId="77777777" w:rsidTr="00077D8C">
        <w:tc>
          <w:tcPr>
            <w:tcW w:w="6658" w:type="dxa"/>
          </w:tcPr>
          <w:p w14:paraId="4B87A3E9" w14:textId="2408440C" w:rsidR="00D4221E" w:rsidRPr="00CB1EE6" w:rsidRDefault="00EA7ADC" w:rsidP="00077D8C">
            <w:pPr>
              <w:pStyle w:val="BodyText"/>
            </w:pPr>
            <w:r w:rsidRPr="00CB1EE6">
              <w:lastRenderedPageBreak/>
              <w:t>Research Design</w:t>
            </w:r>
            <w:r w:rsidR="00FC331C" w:rsidRPr="00CB1EE6">
              <w:t xml:space="preserve"> (choice of methods</w:t>
            </w:r>
            <w:r w:rsidR="00BE59F8" w:rsidRPr="00CB1EE6">
              <w:t xml:space="preserve"> and data analysis</w:t>
            </w:r>
            <w:r w:rsidR="00FC331C" w:rsidRPr="00CB1EE6">
              <w:t>, sampling</w:t>
            </w:r>
            <w:r w:rsidR="00560D93" w:rsidRPr="00CB1EE6">
              <w:t>, type of data collection</w:t>
            </w:r>
            <w:r w:rsidR="00BE59F8" w:rsidRPr="00CB1EE6">
              <w:t>, etc.</w:t>
            </w:r>
            <w:r w:rsidR="00560D93" w:rsidRPr="00CB1EE6">
              <w:t>)</w:t>
            </w:r>
          </w:p>
        </w:tc>
        <w:tc>
          <w:tcPr>
            <w:tcW w:w="1659" w:type="dxa"/>
          </w:tcPr>
          <w:p w14:paraId="2DA7F39E" w14:textId="74DB8003" w:rsidR="00D4221E" w:rsidRPr="00B17ED0" w:rsidRDefault="00D4221E" w:rsidP="00077D8C">
            <w:pPr>
              <w:pStyle w:val="BodyText"/>
              <w:rPr>
                <w:b/>
                <w:bCs/>
              </w:rPr>
            </w:pPr>
          </w:p>
        </w:tc>
      </w:tr>
      <w:tr w:rsidR="00BE59F8" w14:paraId="10E8AF24" w14:textId="77777777" w:rsidTr="00077D8C">
        <w:tc>
          <w:tcPr>
            <w:tcW w:w="6658" w:type="dxa"/>
          </w:tcPr>
          <w:p w14:paraId="1220CD0F" w14:textId="23C07E0C" w:rsidR="00BE59F8" w:rsidRPr="00CB1EE6" w:rsidRDefault="00BE59F8" w:rsidP="00077D8C">
            <w:pPr>
              <w:pStyle w:val="BodyText"/>
            </w:pPr>
            <w:r w:rsidRPr="00CB1EE6">
              <w:t>Data Analysis</w:t>
            </w:r>
            <w:r w:rsidR="007A5906">
              <w:t xml:space="preserve"> and Interpretation</w:t>
            </w:r>
          </w:p>
        </w:tc>
        <w:tc>
          <w:tcPr>
            <w:tcW w:w="1659" w:type="dxa"/>
          </w:tcPr>
          <w:p w14:paraId="0F6781BB" w14:textId="77777777" w:rsidR="00BE59F8" w:rsidRPr="00B17ED0" w:rsidRDefault="00BE59F8" w:rsidP="00077D8C">
            <w:pPr>
              <w:pStyle w:val="BodyText"/>
              <w:rPr>
                <w:b/>
                <w:bCs/>
              </w:rPr>
            </w:pPr>
          </w:p>
        </w:tc>
      </w:tr>
      <w:tr w:rsidR="00BE59F8" w14:paraId="0B548F57" w14:textId="77777777" w:rsidTr="00077D8C">
        <w:tc>
          <w:tcPr>
            <w:tcW w:w="6658" w:type="dxa"/>
          </w:tcPr>
          <w:p w14:paraId="05249691" w14:textId="5CB039F3" w:rsidR="00BE59F8" w:rsidRPr="00CB1EE6" w:rsidRDefault="00FD3F08" w:rsidP="00077D8C">
            <w:pPr>
              <w:pStyle w:val="BodyText"/>
            </w:pPr>
            <w:r w:rsidRPr="00CB1EE6">
              <w:t>Writing</w:t>
            </w:r>
          </w:p>
        </w:tc>
        <w:tc>
          <w:tcPr>
            <w:tcW w:w="1659" w:type="dxa"/>
          </w:tcPr>
          <w:p w14:paraId="67B0F930" w14:textId="77777777" w:rsidR="00BE59F8" w:rsidRPr="00B17ED0" w:rsidRDefault="00BE59F8" w:rsidP="00077D8C">
            <w:pPr>
              <w:pStyle w:val="BodyText"/>
              <w:rPr>
                <w:b/>
                <w:bCs/>
              </w:rPr>
            </w:pPr>
          </w:p>
        </w:tc>
      </w:tr>
      <w:tr w:rsidR="00BE59F8" w14:paraId="785762ED" w14:textId="77777777" w:rsidTr="00077D8C">
        <w:tc>
          <w:tcPr>
            <w:tcW w:w="6658" w:type="dxa"/>
          </w:tcPr>
          <w:p w14:paraId="387B2DBE" w14:textId="7A43DFC7" w:rsidR="00BE59F8" w:rsidRPr="00CB1EE6" w:rsidRDefault="00CB1EE6" w:rsidP="00077D8C">
            <w:pPr>
              <w:pStyle w:val="BodyText"/>
            </w:pPr>
            <w:r w:rsidRPr="00CB1EE6">
              <w:t>Other, please specify</w:t>
            </w:r>
          </w:p>
        </w:tc>
        <w:tc>
          <w:tcPr>
            <w:tcW w:w="1659" w:type="dxa"/>
          </w:tcPr>
          <w:p w14:paraId="6896B2D4" w14:textId="77777777" w:rsidR="00BE59F8" w:rsidRPr="00B17ED0" w:rsidRDefault="00BE59F8" w:rsidP="00077D8C">
            <w:pPr>
              <w:pStyle w:val="BodyText"/>
              <w:rPr>
                <w:b/>
                <w:bCs/>
              </w:rPr>
            </w:pPr>
          </w:p>
        </w:tc>
      </w:tr>
      <w:tr w:rsidR="000F5813" w14:paraId="65E7A6EB" w14:textId="77777777" w:rsidTr="00077D8C">
        <w:tc>
          <w:tcPr>
            <w:tcW w:w="6658" w:type="dxa"/>
          </w:tcPr>
          <w:p w14:paraId="5E347519" w14:textId="54A105B6" w:rsidR="000F5813" w:rsidRPr="00CB1EE6" w:rsidRDefault="000F5813" w:rsidP="00077D8C">
            <w:pPr>
              <w:pStyle w:val="BodyText"/>
            </w:pPr>
            <w:r>
              <w:t>Your average score</w:t>
            </w:r>
          </w:p>
        </w:tc>
        <w:tc>
          <w:tcPr>
            <w:tcW w:w="1659" w:type="dxa"/>
          </w:tcPr>
          <w:p w14:paraId="1D7D2B02" w14:textId="77777777" w:rsidR="000F5813" w:rsidRPr="00B17ED0" w:rsidRDefault="000F5813" w:rsidP="00077D8C">
            <w:pPr>
              <w:pStyle w:val="BodyText"/>
              <w:rPr>
                <w:b/>
                <w:bCs/>
              </w:rPr>
            </w:pPr>
          </w:p>
        </w:tc>
      </w:tr>
    </w:tbl>
    <w:p w14:paraId="5C88F204" w14:textId="77777777" w:rsidR="003B2219" w:rsidRDefault="003B2219" w:rsidP="002E7D44">
      <w:pPr>
        <w:pStyle w:val="FirstParagraph"/>
      </w:pPr>
    </w:p>
    <w:p w14:paraId="4D8A0141" w14:textId="77777777" w:rsidR="00512ED1" w:rsidRDefault="00512ED1" w:rsidP="00512ED1">
      <w:pPr>
        <w:pStyle w:val="BodyText"/>
      </w:pPr>
    </w:p>
    <w:p w14:paraId="520B1E56" w14:textId="528993D1" w:rsidR="00512ED1" w:rsidRDefault="00512ED1" w:rsidP="004D1CB5">
      <w:pPr>
        <w:pStyle w:val="Heading1"/>
      </w:pPr>
      <w:r>
        <w:t>Summary</w:t>
      </w:r>
    </w:p>
    <w:p w14:paraId="1B0C71C8" w14:textId="1BF63F87" w:rsidR="00512ED1" w:rsidRDefault="00512ED1" w:rsidP="00512ED1">
      <w:pPr>
        <w:pStyle w:val="BodyText"/>
      </w:pPr>
      <w:r>
        <w:t>First page: title and abstract</w:t>
      </w:r>
      <w:r w:rsidR="0061798B">
        <w:t xml:space="preserve"> followed by</w:t>
      </w:r>
    </w:p>
    <w:p w14:paraId="027C8B00" w14:textId="172D88BE" w:rsidR="00512ED1" w:rsidRDefault="00EF10CB" w:rsidP="00512ED1">
      <w:pPr>
        <w:pStyle w:val="BodyText"/>
      </w:pPr>
      <w:r>
        <w:t>B</w:t>
      </w:r>
      <w:r w:rsidR="004D1CB5">
        <w:t>ody of your article</w:t>
      </w:r>
    </w:p>
    <w:p w14:paraId="5B89828A" w14:textId="10DE43D3" w:rsidR="004D1CB5" w:rsidRDefault="004D1CB5" w:rsidP="00512ED1">
      <w:pPr>
        <w:pStyle w:val="BodyText"/>
      </w:pPr>
      <w:r>
        <w:t>References</w:t>
      </w:r>
    </w:p>
    <w:p w14:paraId="606B3301" w14:textId="78749735" w:rsidR="004D1CB5" w:rsidRDefault="004D1CB5" w:rsidP="00512ED1">
      <w:pPr>
        <w:pStyle w:val="BodyText"/>
      </w:pPr>
      <w:r>
        <w:t>Author reflection</w:t>
      </w:r>
    </w:p>
    <w:p w14:paraId="6702B57A" w14:textId="605CD4AA" w:rsidR="00E85345" w:rsidRDefault="00EF10CB" w:rsidP="00512ED1">
      <w:pPr>
        <w:pStyle w:val="BodyText"/>
      </w:pPr>
      <w:r>
        <w:t>Table</w:t>
      </w:r>
      <w:r w:rsidR="00E85345">
        <w:t xml:space="preserve"> with your AI Involvement Score</w:t>
      </w:r>
    </w:p>
    <w:p w14:paraId="5C4F0437" w14:textId="77777777" w:rsidR="004D1CB5" w:rsidRDefault="004D1CB5" w:rsidP="00512ED1">
      <w:pPr>
        <w:pStyle w:val="BodyText"/>
      </w:pPr>
    </w:p>
    <w:bookmarkEnd w:id="6"/>
    <w:p w14:paraId="0FE73AC6" w14:textId="77777777" w:rsidR="00512ED1" w:rsidRPr="00512ED1" w:rsidRDefault="00512ED1" w:rsidP="00512ED1">
      <w:pPr>
        <w:pStyle w:val="BodyText"/>
      </w:pPr>
    </w:p>
    <w:sectPr w:rsidR="00512ED1" w:rsidRPr="00512ED1">
      <w:footerReference w:type="default" r:id="rId10"/>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5084C0" w14:textId="77777777" w:rsidR="000F7C2C" w:rsidRDefault="000F7C2C">
      <w:pPr>
        <w:spacing w:after="0"/>
      </w:pPr>
      <w:r>
        <w:separator/>
      </w:r>
    </w:p>
  </w:endnote>
  <w:endnote w:type="continuationSeparator" w:id="0">
    <w:p w14:paraId="147493FC" w14:textId="77777777" w:rsidR="000F7C2C" w:rsidRDefault="000F7C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7742771"/>
      <w:docPartObj>
        <w:docPartGallery w:val="Page Numbers (Bottom of Page)"/>
        <w:docPartUnique/>
      </w:docPartObj>
    </w:sdtPr>
    <w:sdtEndPr>
      <w:rPr>
        <w:noProof/>
      </w:rPr>
    </w:sdtEndPr>
    <w:sdtContent>
      <w:p w14:paraId="3AAF3D5B" w14:textId="4A96838E" w:rsidR="00CD22A4" w:rsidRDefault="00CD22A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F3CD09" w14:textId="77777777" w:rsidR="00CD22A4" w:rsidRDefault="00CD22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803AA5" w14:textId="77777777" w:rsidR="000F7C2C" w:rsidRDefault="000F7C2C">
      <w:r>
        <w:separator/>
      </w:r>
    </w:p>
  </w:footnote>
  <w:footnote w:type="continuationSeparator" w:id="0">
    <w:p w14:paraId="445B8AB4" w14:textId="77777777" w:rsidR="000F7C2C" w:rsidRDefault="000F7C2C">
      <w:r>
        <w:continuationSeparator/>
      </w:r>
    </w:p>
  </w:footnote>
  <w:footnote w:id="1">
    <w:p w14:paraId="78C49A4C" w14:textId="77777777" w:rsidR="0086316F" w:rsidRDefault="00B14DC4">
      <w:pPr>
        <w:pStyle w:val="FootnoteText"/>
      </w:pPr>
      <w:r>
        <w:rPr>
          <w:rStyle w:val="FootnoteReference"/>
        </w:rPr>
        <w:footnoteRef/>
      </w:r>
      <w:r>
        <w:t xml:space="preserve"> Sample of the first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27819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446D4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BA724D0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341E18CB"/>
    <w:multiLevelType w:val="multilevel"/>
    <w:tmpl w:val="8D66F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D223A5B"/>
    <w:multiLevelType w:val="hybridMultilevel"/>
    <w:tmpl w:val="0108E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A7A13A9"/>
    <w:multiLevelType w:val="multilevel"/>
    <w:tmpl w:val="D6AAB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05509677">
    <w:abstractNumId w:val="0"/>
  </w:num>
  <w:num w:numId="2" w16cid:durableId="1627807280">
    <w:abstractNumId w:val="1"/>
  </w:num>
  <w:num w:numId="3" w16cid:durableId="1022900335">
    <w:abstractNumId w:val="1"/>
  </w:num>
  <w:num w:numId="4" w16cid:durableId="605041953">
    <w:abstractNumId w:val="1"/>
  </w:num>
  <w:num w:numId="5" w16cid:durableId="9512067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94533266">
    <w:abstractNumId w:val="1"/>
  </w:num>
  <w:num w:numId="7" w16cid:durableId="582764460">
    <w:abstractNumId w:val="1"/>
  </w:num>
  <w:num w:numId="8" w16cid:durableId="8505275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91912619">
    <w:abstractNumId w:val="1"/>
  </w:num>
  <w:num w:numId="10" w16cid:durableId="2135560633">
    <w:abstractNumId w:val="1"/>
  </w:num>
  <w:num w:numId="11" w16cid:durableId="377625483">
    <w:abstractNumId w:val="1"/>
  </w:num>
  <w:num w:numId="12" w16cid:durableId="467014840">
    <w:abstractNumId w:val="1"/>
  </w:num>
  <w:num w:numId="13" w16cid:durableId="1265304370">
    <w:abstractNumId w:val="1"/>
  </w:num>
  <w:num w:numId="14" w16cid:durableId="620571643">
    <w:abstractNumId w:val="1"/>
  </w:num>
  <w:num w:numId="15" w16cid:durableId="184447990">
    <w:abstractNumId w:val="1"/>
  </w:num>
  <w:num w:numId="16" w16cid:durableId="332221026">
    <w:abstractNumId w:val="1"/>
  </w:num>
  <w:num w:numId="17" w16cid:durableId="1476221397">
    <w:abstractNumId w:val="1"/>
  </w:num>
  <w:num w:numId="18" w16cid:durableId="1770543983">
    <w:abstractNumId w:val="1"/>
  </w:num>
  <w:num w:numId="19" w16cid:durableId="1378972776">
    <w:abstractNumId w:val="3"/>
  </w:num>
  <w:num w:numId="20" w16cid:durableId="1557668157">
    <w:abstractNumId w:val="4"/>
  </w:num>
  <w:num w:numId="21" w16cid:durableId="40580717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formatting="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316F"/>
    <w:rsid w:val="00024A0A"/>
    <w:rsid w:val="00043B23"/>
    <w:rsid w:val="00065ABE"/>
    <w:rsid w:val="00092F1F"/>
    <w:rsid w:val="000A70FC"/>
    <w:rsid w:val="000B2693"/>
    <w:rsid w:val="000D78FB"/>
    <w:rsid w:val="000F5813"/>
    <w:rsid w:val="000F7C2C"/>
    <w:rsid w:val="001031C0"/>
    <w:rsid w:val="00177DDE"/>
    <w:rsid w:val="001841EB"/>
    <w:rsid w:val="001876F5"/>
    <w:rsid w:val="001F06E0"/>
    <w:rsid w:val="002D61AA"/>
    <w:rsid w:val="002E7D44"/>
    <w:rsid w:val="00314FE7"/>
    <w:rsid w:val="003B2219"/>
    <w:rsid w:val="003D34CE"/>
    <w:rsid w:val="004108BB"/>
    <w:rsid w:val="00430BD9"/>
    <w:rsid w:val="00440B4B"/>
    <w:rsid w:val="00442E52"/>
    <w:rsid w:val="004D1CB5"/>
    <w:rsid w:val="00512ED1"/>
    <w:rsid w:val="00521467"/>
    <w:rsid w:val="005348A2"/>
    <w:rsid w:val="00560D93"/>
    <w:rsid w:val="00567EF8"/>
    <w:rsid w:val="0058103D"/>
    <w:rsid w:val="005A4CD4"/>
    <w:rsid w:val="005A698A"/>
    <w:rsid w:val="005B4BFC"/>
    <w:rsid w:val="005B6E13"/>
    <w:rsid w:val="005F60A7"/>
    <w:rsid w:val="0061798B"/>
    <w:rsid w:val="006247F4"/>
    <w:rsid w:val="00630773"/>
    <w:rsid w:val="0064550E"/>
    <w:rsid w:val="00685C84"/>
    <w:rsid w:val="006C7661"/>
    <w:rsid w:val="006D6E81"/>
    <w:rsid w:val="0070678A"/>
    <w:rsid w:val="00755DB2"/>
    <w:rsid w:val="0077098F"/>
    <w:rsid w:val="00790161"/>
    <w:rsid w:val="00795A78"/>
    <w:rsid w:val="007A5906"/>
    <w:rsid w:val="0085744B"/>
    <w:rsid w:val="0086316F"/>
    <w:rsid w:val="008A1E68"/>
    <w:rsid w:val="008F52B3"/>
    <w:rsid w:val="00923081"/>
    <w:rsid w:val="00923F8E"/>
    <w:rsid w:val="00936000"/>
    <w:rsid w:val="009A1950"/>
    <w:rsid w:val="009A58F9"/>
    <w:rsid w:val="009C3FFA"/>
    <w:rsid w:val="00A16682"/>
    <w:rsid w:val="00A33B1A"/>
    <w:rsid w:val="00A77C24"/>
    <w:rsid w:val="00A8289A"/>
    <w:rsid w:val="00A94A88"/>
    <w:rsid w:val="00AC0E42"/>
    <w:rsid w:val="00B10A6A"/>
    <w:rsid w:val="00B14DC4"/>
    <w:rsid w:val="00B17ED0"/>
    <w:rsid w:val="00B84239"/>
    <w:rsid w:val="00BB0622"/>
    <w:rsid w:val="00BC0D8C"/>
    <w:rsid w:val="00BE59F8"/>
    <w:rsid w:val="00CA7836"/>
    <w:rsid w:val="00CB1EE6"/>
    <w:rsid w:val="00CD22A4"/>
    <w:rsid w:val="00CD7254"/>
    <w:rsid w:val="00D4221E"/>
    <w:rsid w:val="00DA3607"/>
    <w:rsid w:val="00E62632"/>
    <w:rsid w:val="00E85345"/>
    <w:rsid w:val="00E921D7"/>
    <w:rsid w:val="00EA2751"/>
    <w:rsid w:val="00EA2ECF"/>
    <w:rsid w:val="00EA7ADC"/>
    <w:rsid w:val="00EE1209"/>
    <w:rsid w:val="00EF10CB"/>
    <w:rsid w:val="00EF6C29"/>
    <w:rsid w:val="00F82D68"/>
    <w:rsid w:val="00FA1254"/>
    <w:rsid w:val="00FA57A0"/>
    <w:rsid w:val="00FC331C"/>
    <w:rsid w:val="00FD3F0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4995C"/>
  <w15:docId w15:val="{6D26AA27-D8CD-4D8E-8C78-04222A00B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D4221E"/>
  </w:style>
  <w:style w:type="paragraph" w:styleId="Heading1">
    <w:name w:val="heading 1"/>
    <w:basedOn w:val="Normal"/>
    <w:next w:val="BodyText"/>
    <w:link w:val="Heading1Char"/>
    <w:uiPriority w:val="9"/>
    <w:qFormat/>
    <w:rsid w:val="00BB0622"/>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BB0622"/>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BB0622"/>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E7D44"/>
    <w:pPr>
      <w:spacing w:before="120" w:after="0" w:line="360" w:lineRule="auto"/>
    </w:pPr>
    <w:rPr>
      <w:rFonts w:ascii="Times New Roman" w:hAnsi="Times New Roman" w:cs="Times New Roman"/>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Author"/>
    <w:next w:val="BodyText"/>
    <w:qFormat/>
    <w:rsid w:val="00442E52"/>
    <w:rPr>
      <w:b/>
      <w:bCs/>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BodyText"/>
    <w:next w:val="BodyText"/>
    <w:qFormat/>
    <w:rsid w:val="006C7661"/>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F82D68"/>
    <w:rPr>
      <w:color w:val="605E5C"/>
      <w:shd w:val="clear" w:color="auto" w:fill="E1DFDD"/>
    </w:rPr>
  </w:style>
  <w:style w:type="character" w:customStyle="1" w:styleId="BodyTextChar">
    <w:name w:val="Body Text Char"/>
    <w:basedOn w:val="DefaultParagraphFont"/>
    <w:link w:val="BodyText"/>
    <w:rsid w:val="001841EB"/>
    <w:rPr>
      <w:rFonts w:ascii="Times New Roman" w:hAnsi="Times New Roman" w:cs="Times New Roman"/>
    </w:rPr>
  </w:style>
  <w:style w:type="paragraph" w:styleId="NormalWeb">
    <w:name w:val="Normal (Web)"/>
    <w:basedOn w:val="Normal"/>
    <w:rsid w:val="00440B4B"/>
    <w:rPr>
      <w:rFonts w:ascii="Times New Roman" w:hAnsi="Times New Roman" w:cs="Times New Roman"/>
    </w:rPr>
  </w:style>
  <w:style w:type="character" w:customStyle="1" w:styleId="Heading1Char">
    <w:name w:val="Heading 1 Char"/>
    <w:basedOn w:val="DefaultParagraphFont"/>
    <w:link w:val="Heading1"/>
    <w:uiPriority w:val="9"/>
    <w:rsid w:val="00BC0D8C"/>
    <w:rPr>
      <w:rFonts w:asciiTheme="majorHAnsi" w:eastAsiaTheme="majorEastAsia" w:hAnsiTheme="majorHAnsi" w:cstheme="majorBidi"/>
      <w:b/>
      <w:bCs/>
      <w:sz w:val="32"/>
      <w:szCs w:val="32"/>
    </w:rPr>
  </w:style>
  <w:style w:type="table" w:styleId="TableGrid">
    <w:name w:val="Table Grid"/>
    <w:basedOn w:val="TableNormal"/>
    <w:rsid w:val="005A4CD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CD22A4"/>
    <w:pPr>
      <w:tabs>
        <w:tab w:val="center" w:pos="4536"/>
        <w:tab w:val="right" w:pos="9072"/>
      </w:tabs>
      <w:spacing w:after="0"/>
    </w:pPr>
  </w:style>
  <w:style w:type="character" w:customStyle="1" w:styleId="HeaderChar">
    <w:name w:val="Header Char"/>
    <w:basedOn w:val="DefaultParagraphFont"/>
    <w:link w:val="Header"/>
    <w:rsid w:val="00CD22A4"/>
  </w:style>
  <w:style w:type="paragraph" w:styleId="Footer">
    <w:name w:val="footer"/>
    <w:basedOn w:val="Normal"/>
    <w:link w:val="FooterChar"/>
    <w:uiPriority w:val="99"/>
    <w:rsid w:val="00CD22A4"/>
    <w:pPr>
      <w:tabs>
        <w:tab w:val="center" w:pos="4536"/>
        <w:tab w:val="right" w:pos="9072"/>
      </w:tabs>
      <w:spacing w:after="0"/>
    </w:pPr>
  </w:style>
  <w:style w:type="character" w:customStyle="1" w:styleId="FooterChar">
    <w:name w:val="Footer Char"/>
    <w:basedOn w:val="DefaultParagraphFont"/>
    <w:link w:val="Footer"/>
    <w:uiPriority w:val="99"/>
    <w:rsid w:val="00CD22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astyle.apa.org/style-grammar-guidelines/tables-figures" TargetMode="External"/><Relationship Id="rId3" Type="http://schemas.openxmlformats.org/officeDocument/2006/relationships/settings" Target="settings.xml"/><Relationship Id="rId7" Type="http://schemas.openxmlformats.org/officeDocument/2006/relationships/hyperlink" Target="https://apastyle.apa.org/style-grammar-guidelines/citations/basic-principles/author-dat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apastyle.apa.org/style-grammar-guidelines/references/examp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48</Words>
  <Characters>4837</Characters>
  <Application>Microsoft Office Word</Application>
  <DocSecurity>0</DocSecurity>
  <Lines>40</Lines>
  <Paragraphs>11</Paragraphs>
  <ScaleCrop>false</ScaleCrop>
  <Company/>
  <LinksUpToDate>false</LinksUpToDate>
  <CharactersWithSpaces>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ting Instructions For Agents4Science 2025</dc:title>
  <dc:creator>David S. Hippocampus Department of Computer Science Cranberry-Lemon University Pittsburgh, PA 15213 hippo@cs.cranberry-lemon.edu</dc:creator>
  <cp:keywords/>
  <cp:lastModifiedBy>Susanne Friese</cp:lastModifiedBy>
  <cp:revision>2</cp:revision>
  <dcterms:created xsi:type="dcterms:W3CDTF">2025-10-14T12:57:00Z</dcterms:created>
  <dcterms:modified xsi:type="dcterms:W3CDTF">2025-10-14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bstract paragraph should be indented  inch (3 picas) on both the left- and right-hand margins. Use 10 point type, with a vertical spacing (leading) of 11 points. The word Abstract must be centered, bold, and in point size 12. Two line spaces precede the abstract. The abstract must be limited to one paragraph.</vt:lpwstr>
  </property>
</Properties>
</file>